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Teacher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Teache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36CD0C10" w14:textId="29D9231B" w:rsidR="00D52512" w:rsidRDefault="00887BF5" w:rsidP="00887BF5">
      <w:pPr>
        <w:spacing w:after="0" w:line="240" w:lineRule="auto"/>
        <w:rPr>
          <w:b/>
          <w:bCs/>
          <w:color w:val="365F91" w:themeColor="accent1" w:themeShade="BF"/>
          <w:sz w:val="24"/>
          <w:szCs w:val="24"/>
        </w:rPr>
      </w:pPr>
      <w:r w:rsidRPr="00887BF5">
        <w:rPr>
          <w:rFonts w:ascii="Calibri" w:hAnsi="Calibri" w:cs="Calibri"/>
          <w:bCs/>
          <w:sz w:val="24"/>
          <w:szCs w:val="24"/>
        </w:rPr>
        <w:t xml:space="preserve">This tool, an alternative for the Self-Assessment Tool, is intended to assist educators as they engage in self-reflection in preparation for and provision of face-to-face, digital, or blended instruction.  It should be used as a space to honor the quality work of the educator and to identify priority areas for growth on which the educator would like to focus for the upcoming year. </w:t>
      </w:r>
      <w:r w:rsidR="008E5BA7">
        <w:rPr>
          <w:rFonts w:ascii="Calibri" w:hAnsi="Calibri" w:cs="Calibri"/>
          <w:bCs/>
          <w:sz w:val="24"/>
          <w:szCs w:val="24"/>
        </w:rPr>
        <w:t>Leadership and professional p</w:t>
      </w:r>
      <w:r w:rsidRPr="00887BF5">
        <w:rPr>
          <w:rFonts w:ascii="Calibri" w:hAnsi="Calibri" w:cs="Calibri"/>
          <w:bCs/>
          <w:sz w:val="24"/>
          <w:szCs w:val="24"/>
        </w:rPr>
        <w:t>ractice</w:t>
      </w:r>
      <w:r w:rsidR="00F73411">
        <w:rPr>
          <w:rFonts w:ascii="Calibri" w:hAnsi="Calibri" w:cs="Calibri"/>
          <w:bCs/>
          <w:sz w:val="24"/>
          <w:szCs w:val="24"/>
        </w:rPr>
        <w:t>s</w:t>
      </w:r>
      <w:r w:rsidRPr="00887BF5">
        <w:rPr>
          <w:rFonts w:ascii="Calibri" w:hAnsi="Calibri" w:cs="Calibri"/>
          <w:bCs/>
          <w:sz w:val="24"/>
          <w:szCs w:val="24"/>
        </w:rPr>
        <w:t xml:space="preserve"> may be stronger in one </w:t>
      </w:r>
      <w:r w:rsidR="00F73411">
        <w:rPr>
          <w:rFonts w:ascii="Calibri" w:hAnsi="Calibri" w:cs="Calibri"/>
          <w:bCs/>
          <w:sz w:val="24"/>
          <w:szCs w:val="24"/>
        </w:rPr>
        <w:t xml:space="preserve">type of </w:t>
      </w:r>
      <w:r w:rsidRPr="00887BF5">
        <w:rPr>
          <w:rFonts w:ascii="Calibri" w:hAnsi="Calibri" w:cs="Calibri"/>
          <w:bCs/>
          <w:sz w:val="24"/>
          <w:szCs w:val="24"/>
        </w:rPr>
        <w:t xml:space="preserve">environment than </w:t>
      </w:r>
      <w:r w:rsidR="001D79F8">
        <w:rPr>
          <w:rFonts w:ascii="Calibri" w:hAnsi="Calibri" w:cs="Calibri"/>
          <w:bCs/>
          <w:sz w:val="24"/>
          <w:szCs w:val="24"/>
        </w:rPr>
        <w:t xml:space="preserve">in </w:t>
      </w:r>
      <w:r w:rsidR="00AA143F">
        <w:rPr>
          <w:rFonts w:ascii="Calibri" w:hAnsi="Calibri" w:cs="Calibri"/>
          <w:bCs/>
          <w:sz w:val="24"/>
          <w:szCs w:val="24"/>
        </w:rPr>
        <w:t>an</w:t>
      </w:r>
      <w:r w:rsidRPr="00887BF5">
        <w:rPr>
          <w:rFonts w:ascii="Calibri" w:hAnsi="Calibri" w:cs="Calibri"/>
          <w:bCs/>
          <w:sz w:val="24"/>
          <w:szCs w:val="24"/>
        </w:rPr>
        <w:t>other; this difference should be used to drive conversation to identify areas for professional supports. This tool may be updated throughout the year to encourage conversation and drive continuous reflection.</w:t>
      </w:r>
    </w:p>
    <w:p w14:paraId="47748E6D" w14:textId="77777777" w:rsidR="00887BF5" w:rsidRDefault="00887BF5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279E909E" w:rsidR="00D070E4" w:rsidRPr="005C618F" w:rsidRDefault="00D070E4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5C618F">
        <w:rPr>
          <w:b/>
          <w:bCs/>
          <w:color w:val="365F91" w:themeColor="accent1" w:themeShade="BF"/>
          <w:sz w:val="24"/>
          <w:szCs w:val="24"/>
        </w:rPr>
        <w:t xml:space="preserve">Instructional </w:t>
      </w:r>
      <w:r w:rsidR="00D362D1">
        <w:rPr>
          <w:b/>
          <w:bCs/>
          <w:color w:val="365F91" w:themeColor="accent1" w:themeShade="BF"/>
          <w:sz w:val="24"/>
          <w:szCs w:val="24"/>
        </w:rPr>
        <w:t>Leadership</w:t>
      </w:r>
      <w:r w:rsidRPr="005C618F">
        <w:rPr>
          <w:b/>
          <w:bCs/>
          <w:color w:val="365F91" w:themeColor="accent1" w:themeShade="BF"/>
          <w:sz w:val="24"/>
          <w:szCs w:val="24"/>
        </w:rPr>
        <w:t xml:space="preserve"> 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59AB3878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1C4C90" w:rsidRPr="001C4C90">
        <w:rPr>
          <w:rFonts w:ascii="Calibri" w:hAnsi="Calibri" w:cs="Calibri"/>
          <w:b/>
          <w:sz w:val="24"/>
          <w:szCs w:val="24"/>
        </w:rPr>
        <w:t>Creating and Sustaining a Focus on Learning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3358"/>
        <w:gridCol w:w="3357"/>
        <w:gridCol w:w="3355"/>
      </w:tblGrid>
      <w:tr w:rsidR="00CE650A" w:rsidRPr="00985929" w14:paraId="17B933D9" w14:textId="34BC228C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3E6F7EB" w14:textId="77777777" w:rsidR="00CE650A" w:rsidRPr="00985929" w:rsidRDefault="00CE650A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EC1B13C" w14:textId="5298E3B8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30861706" w14:textId="3BCEE25B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CD64E2" w:rsidRPr="00985929" w14:paraId="723C3515" w14:textId="6C9DFD05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1A2EBF51" w:rsidR="00CD64E2" w:rsidRPr="00D019B0" w:rsidRDefault="00CD64E2" w:rsidP="00CD64E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482105">
              <w:rPr>
                <w:rFonts w:ascii="Calibri" w:hAnsi="Calibri" w:cs="Calibri"/>
                <w:b w:val="0"/>
                <w:sz w:val="24"/>
                <w:szCs w:val="24"/>
              </w:rPr>
              <w:t>ngages stakeholders in the development of a vision for high student achievement and college and career readiness, continually reviewing and adapting the vision when appropriate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882389838"/>
            <w:placeholder>
              <w:docPart w:val="7A1B02B24D264E82A2FC97647481BF16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1D3B7BA" w14:textId="77777777" w:rsidR="00CD64E2" w:rsidRPr="00985929" w:rsidRDefault="00CD64E2" w:rsidP="00CD64E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  <w:permStart w:id="176792145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231919134"/>
            <w:placeholder>
              <w:docPart w:val="BEDF30B7B11B490DB59848E11F0601FB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4009B3C" w14:textId="439C26B5" w:rsidR="00CD64E2" w:rsidRDefault="00CD64E2" w:rsidP="00CD64E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67921452" w:displacedByCustomXml="prev"/>
      </w:tr>
      <w:tr w:rsidR="00CD64E2" w:rsidRPr="00985929" w14:paraId="601F53A2" w14:textId="08C83548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19BF169" w14:textId="3A113227" w:rsidR="00CD64E2" w:rsidRPr="00D019B0" w:rsidRDefault="00CD64E2" w:rsidP="00CD64E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H</w:t>
            </w:r>
            <w:r w:rsidRPr="000E3442">
              <w:rPr>
                <w:rFonts w:ascii="Calibri" w:hAnsi="Calibri" w:cs="Calibri"/>
                <w:b w:val="0"/>
                <w:sz w:val="24"/>
                <w:szCs w:val="24"/>
              </w:rPr>
              <w:t>olds teachers and students accountable for learning through regular monitoring of a range of performance data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862F805086E74786A367EF540B183F28"/>
            </w:placeholder>
            <w:showingPlcHdr/>
          </w:sdtPr>
          <w:sdtEndPr/>
          <w:sdtContent>
            <w:permStart w:id="1643666590" w:edGrp="everyone" w:displacedByCustomXml="prev"/>
            <w:tc>
              <w:tcPr>
                <w:tcW w:w="1667" w:type="pct"/>
              </w:tcPr>
              <w:p w14:paraId="5688FB58" w14:textId="77777777" w:rsidR="00CD64E2" w:rsidRPr="00985929" w:rsidRDefault="00CD64E2" w:rsidP="00CD64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199441594"/>
            <w:placeholder>
              <w:docPart w:val="D585C3897BC94C01885BCC2F1BBE99F4"/>
            </w:placeholder>
            <w:showingPlcHdr/>
          </w:sdtPr>
          <w:sdtEndPr/>
          <w:sdtContent>
            <w:permStart w:id="1668884794" w:edGrp="everyone" w:displacedByCustomXml="prev"/>
            <w:tc>
              <w:tcPr>
                <w:tcW w:w="1666" w:type="pct"/>
              </w:tcPr>
              <w:p w14:paraId="03B0D317" w14:textId="6E184B7E" w:rsidR="00CD64E2" w:rsidRDefault="00CD64E2" w:rsidP="00CD64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8884794" w:displacedByCustomXml="next"/>
          </w:sdtContent>
        </w:sdt>
      </w:tr>
      <w:tr w:rsidR="00CD64E2" w:rsidRPr="00985929" w14:paraId="509615D1" w14:textId="39770C1F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4F380431" w:rsidR="00CD64E2" w:rsidRPr="00D019B0" w:rsidRDefault="00CD64E2" w:rsidP="00CD64E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EF7F84">
              <w:rPr>
                <w:rFonts w:ascii="Calibri" w:hAnsi="Calibri" w:cs="Calibri"/>
                <w:b w:val="0"/>
                <w:sz w:val="24"/>
                <w:szCs w:val="24"/>
              </w:rPr>
              <w:t>tructures opportunities to engage teachers in reflecting on their practice and taking improvement actions to benefit student learning and support professional growth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0EA7951ED7EF48EEB1542FF110774993"/>
            </w:placeholder>
            <w:showingPlcHdr/>
          </w:sdtPr>
          <w:sdtEndPr/>
          <w:sdtContent>
            <w:permStart w:id="43064681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6958182" w14:textId="77777777" w:rsidR="00CD64E2" w:rsidRPr="00985929" w:rsidRDefault="00CD64E2" w:rsidP="00CD64E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958444057"/>
            <w:placeholder>
              <w:docPart w:val="1F3BFDF624444DB190CB825E4F5BCEDB"/>
            </w:placeholder>
            <w:showingPlcHdr/>
          </w:sdtPr>
          <w:sdtEndPr/>
          <w:sdtContent>
            <w:permStart w:id="2033585425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718CAB1" w14:textId="4EE601C1" w:rsidR="00CD64E2" w:rsidRDefault="00CD64E2" w:rsidP="00CD64E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33585425" w:displacedByCustomXml="next"/>
          </w:sdtContent>
        </w:sdt>
      </w:tr>
      <w:tr w:rsidR="00CD64E2" w:rsidRPr="00985929" w14:paraId="6A402788" w14:textId="00FB36DB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A6EB4A1" w14:textId="79B9215E" w:rsidR="00CD64E2" w:rsidRPr="00D019B0" w:rsidRDefault="00CD64E2" w:rsidP="00CD64E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926F6">
              <w:rPr>
                <w:rFonts w:ascii="Calibri" w:hAnsi="Calibri" w:cs="Calibri"/>
                <w:b w:val="0"/>
                <w:sz w:val="24"/>
                <w:szCs w:val="24"/>
              </w:rPr>
              <w:t>ystematically supports teachers’ short-term and long-term planning for student learning through a variety of mean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555389369"/>
            <w:placeholder>
              <w:docPart w:val="FC396E09C8F745CDA7F8FA9E0E0AB2C4"/>
            </w:placeholder>
            <w:showingPlcHdr/>
          </w:sdtPr>
          <w:sdtEndPr/>
          <w:sdtContent>
            <w:permStart w:id="734274636" w:edGrp="everyone" w:displacedByCustomXml="prev"/>
            <w:tc>
              <w:tcPr>
                <w:tcW w:w="1667" w:type="pct"/>
              </w:tcPr>
              <w:p w14:paraId="14144FA5" w14:textId="77777777" w:rsidR="00CD64E2" w:rsidRPr="00985929" w:rsidRDefault="00CD64E2" w:rsidP="00CD64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42746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916549552"/>
            <w:placeholder>
              <w:docPart w:val="BAB88EAAA06C4FA68CD0897CC02E6A7A"/>
            </w:placeholder>
            <w:showingPlcHdr/>
          </w:sdtPr>
          <w:sdtEndPr/>
          <w:sdtContent>
            <w:permStart w:id="2017666917" w:edGrp="everyone" w:displacedByCustomXml="prev"/>
            <w:tc>
              <w:tcPr>
                <w:tcW w:w="1666" w:type="pct"/>
              </w:tcPr>
              <w:p w14:paraId="407426DB" w14:textId="713FC67D" w:rsidR="00CD64E2" w:rsidRDefault="00CD64E2" w:rsidP="00CD64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17666917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EndPr/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2E86C15A" w14:textId="77777777" w:rsidR="009926F6" w:rsidRDefault="009926F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4356053" w14:textId="4647A5E6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507558" w:rsidRPr="00507558">
        <w:rPr>
          <w:rFonts w:ascii="Calibri" w:hAnsi="Calibri" w:cs="Calibri"/>
          <w:b/>
          <w:sz w:val="24"/>
          <w:szCs w:val="24"/>
        </w:rPr>
        <w:t>Creating and Sustaining a Culture of Continuous Improvement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3358"/>
        <w:gridCol w:w="3357"/>
        <w:gridCol w:w="3355"/>
      </w:tblGrid>
      <w:tr w:rsidR="008A4CA9" w:rsidRPr="00985929" w14:paraId="1544C0F6" w14:textId="73515AA0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6EBD312F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B14BA87" w14:textId="4D1D45B3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30E9926" w14:textId="7707C6A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2C408C" w:rsidRPr="00985929" w14:paraId="1FB68FD2" w14:textId="474A6F39" w:rsidTr="007A45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494025" w14:textId="3EC482B5" w:rsidR="002C408C" w:rsidRPr="00D019B0" w:rsidRDefault="002C408C" w:rsidP="002C408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8357B0">
              <w:rPr>
                <w:rFonts w:ascii="Calibri" w:hAnsi="Calibri" w:cs="Calibri"/>
                <w:b w:val="0"/>
                <w:sz w:val="24"/>
                <w:szCs w:val="24"/>
              </w:rPr>
              <w:t>ets clear expectations for teacher performance and student performance and creates a system for consistent monitoring and follow-up on growth and development.</w:t>
            </w:r>
          </w:p>
        </w:tc>
        <w:permStart w:id="49534742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3964121"/>
            <w:placeholder>
              <w:docPart w:val="A8695AEA5D0C4FA5AA5CE549CB0D0280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12E7E77" w14:textId="5B938963" w:rsidR="002C408C" w:rsidRPr="00985929" w:rsidRDefault="002C408C" w:rsidP="002C408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495347429" w:displacedByCustomXml="prev"/>
        <w:permStart w:id="6049813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271199735"/>
            <w:placeholder>
              <w:docPart w:val="C83EA46BB0FE430BB21EF46DB4883DF9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99BD05" w14:textId="0C361279" w:rsidR="002C408C" w:rsidRDefault="002C408C" w:rsidP="002C408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4981310" w:displacedByCustomXml="prev"/>
      </w:tr>
      <w:tr w:rsidR="002C408C" w:rsidRPr="00985929" w14:paraId="06F07734" w14:textId="7ABA1022" w:rsidTr="007A4579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B246CF9" w14:textId="3F1D1FD6" w:rsidR="002C408C" w:rsidRPr="00985929" w:rsidRDefault="002C408C" w:rsidP="002C408C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7C59AE">
              <w:rPr>
                <w:rFonts w:ascii="Calibri" w:hAnsi="Calibri" w:cs="Calibri"/>
                <w:b w:val="0"/>
                <w:sz w:val="24"/>
                <w:szCs w:val="24"/>
              </w:rPr>
              <w:t>upports teacher development through quality observation, feedback, coaching, and professional learning structur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5866706"/>
            <w:placeholder>
              <w:docPart w:val="B85D9760BF904E798D62DF7C2AF72F9F"/>
            </w:placeholder>
            <w:showingPlcHdr/>
          </w:sdtPr>
          <w:sdtEndPr/>
          <w:sdtContent>
            <w:permStart w:id="1574110296" w:edGrp="everyone" w:displacedByCustomXml="prev"/>
            <w:tc>
              <w:tcPr>
                <w:tcW w:w="1667" w:type="pct"/>
              </w:tcPr>
              <w:p w14:paraId="6F756D56" w14:textId="41231ADA" w:rsidR="002C408C" w:rsidRPr="00985929" w:rsidRDefault="002C408C" w:rsidP="002C40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7411029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2559539"/>
            <w:placeholder>
              <w:docPart w:val="1C71AC212DFD4B258F2D91F2155A4211"/>
            </w:placeholder>
            <w:showingPlcHdr/>
          </w:sdtPr>
          <w:sdtEndPr/>
          <w:sdtContent>
            <w:permStart w:id="845220058" w:edGrp="everyone" w:displacedByCustomXml="prev"/>
            <w:tc>
              <w:tcPr>
                <w:tcW w:w="1666" w:type="pct"/>
              </w:tcPr>
              <w:p w14:paraId="4F09E5EE" w14:textId="6F59E5BA" w:rsidR="002C408C" w:rsidRDefault="002C408C" w:rsidP="002C40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45220058" w:displacedByCustomXml="next"/>
          </w:sdtContent>
        </w:sdt>
      </w:tr>
      <w:tr w:rsidR="002C408C" w:rsidRPr="00985929" w14:paraId="374D3224" w14:textId="00A8BF48" w:rsidTr="007A45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51569B7C" w:rsidR="002C408C" w:rsidRPr="00D019B0" w:rsidRDefault="002C408C" w:rsidP="002C408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4452">
              <w:rPr>
                <w:rFonts w:ascii="Calibri" w:hAnsi="Calibri" w:cs="Calibri"/>
                <w:b w:val="0"/>
                <w:sz w:val="24"/>
                <w:szCs w:val="24"/>
              </w:rPr>
              <w:t>tructures opportunities to engage teachers in reflecting on their practice and taking improvement actions to benefit student learning and support professional growth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5530530"/>
            <w:placeholder>
              <w:docPart w:val="234BD6114467480481BAAB59D9B1EC71"/>
            </w:placeholder>
            <w:showingPlcHdr/>
          </w:sdtPr>
          <w:sdtEndPr/>
          <w:sdtContent>
            <w:permStart w:id="1168998136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B773586" w14:textId="44437941" w:rsidR="002C408C" w:rsidRPr="00985929" w:rsidRDefault="002C408C" w:rsidP="002C408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689981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752943890"/>
            <w:placeholder>
              <w:docPart w:val="0C9E2B877C484D8AB74856ED7273E6DF"/>
            </w:placeholder>
            <w:showingPlcHdr/>
          </w:sdtPr>
          <w:sdtEndPr/>
          <w:sdtContent>
            <w:permStart w:id="1780888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4BEDAB6" w14:textId="5163C77F" w:rsidR="002C408C" w:rsidRDefault="002C408C" w:rsidP="002C408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8088873" w:displacedByCustomXml="next"/>
          </w:sdtContent>
        </w:sdt>
      </w:tr>
      <w:tr w:rsidR="002C408C" w:rsidRPr="00985929" w14:paraId="67940F31" w14:textId="28173AF6" w:rsidTr="007A4579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E5F8779" w14:textId="141FCAD6" w:rsidR="002C408C" w:rsidRPr="00D019B0" w:rsidRDefault="002C408C" w:rsidP="002C408C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O</w:t>
            </w:r>
            <w:r w:rsidRPr="001C457D">
              <w:rPr>
                <w:rFonts w:ascii="Calibri" w:hAnsi="Calibri" w:cs="Calibri"/>
                <w:b w:val="0"/>
                <w:sz w:val="24"/>
                <w:szCs w:val="24"/>
              </w:rPr>
              <w:t>perates with a deep belief that all children can achieve regardless of race, perceived ability and socio-economic statu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74940784"/>
            <w:placeholder>
              <w:docPart w:val="AC4F005D1AD84932B7931FAC76CEE7DB"/>
            </w:placeholder>
            <w:showingPlcHdr/>
          </w:sdtPr>
          <w:sdtEndPr/>
          <w:sdtContent>
            <w:permStart w:id="297219402" w:edGrp="everyone" w:displacedByCustomXml="prev"/>
            <w:tc>
              <w:tcPr>
                <w:tcW w:w="1667" w:type="pct"/>
              </w:tcPr>
              <w:p w14:paraId="11DD084C" w14:textId="43123D9B" w:rsidR="002C408C" w:rsidRPr="00985929" w:rsidRDefault="002C408C" w:rsidP="002C40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9721940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53217987"/>
            <w:placeholder>
              <w:docPart w:val="7776B3868EBA4B28A982CBDEB6D7DC1F"/>
            </w:placeholder>
            <w:showingPlcHdr/>
          </w:sdtPr>
          <w:sdtEndPr/>
          <w:sdtContent>
            <w:permStart w:id="2086539821" w:edGrp="everyone" w:displacedByCustomXml="prev"/>
            <w:tc>
              <w:tcPr>
                <w:tcW w:w="1666" w:type="pct"/>
              </w:tcPr>
              <w:p w14:paraId="1E3DB414" w14:textId="71A39108" w:rsidR="002C408C" w:rsidRDefault="002C408C" w:rsidP="002C40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653982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EndPr/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5C78B982" w14:textId="77777777" w:rsidR="007A4579" w:rsidRDefault="007A4579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79200550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3: </w:t>
      </w:r>
      <w:r w:rsidR="00F221F1" w:rsidRPr="00F221F1">
        <w:rPr>
          <w:rFonts w:ascii="Calibri" w:hAnsi="Calibri" w:cs="Calibri"/>
          <w:b/>
          <w:sz w:val="24"/>
          <w:szCs w:val="24"/>
        </w:rPr>
        <w:t>Creating and Sustaining Productive Relationship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3358"/>
        <w:gridCol w:w="3357"/>
        <w:gridCol w:w="3355"/>
      </w:tblGrid>
      <w:tr w:rsidR="008A4CA9" w:rsidRPr="00985929" w14:paraId="6AE48C80" w14:textId="2F7421F4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1FF61EAE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003BFDE" w14:textId="0B9B0E3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54762FD" w14:textId="567DC52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6666EB" w:rsidRPr="00985929" w14:paraId="37BD65E2" w14:textId="51E88CE9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6E6D5231" w:rsidR="006666EB" w:rsidRPr="00D019B0" w:rsidRDefault="006666EB" w:rsidP="006666E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A16EA8">
              <w:rPr>
                <w:rFonts w:ascii="Calibri" w:hAnsi="Calibri" w:cs="Calibri"/>
                <w:b w:val="0"/>
                <w:sz w:val="24"/>
                <w:szCs w:val="24"/>
              </w:rPr>
              <w:t>emonstrates a welcoming, respectful, and caring environment and an interest in adults’ and students’ well-being to create a positive affective experience for all members of the school communit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9572383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975943008"/>
            <w:placeholder>
              <w:docPart w:val="C93F06B2A67E45A9BE5F10344CBE82EB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CA958B7" w14:textId="3A599A84" w:rsidR="006666EB" w:rsidRPr="00985929" w:rsidRDefault="006666EB" w:rsidP="006666E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957238330" w:displacedByCustomXml="prev"/>
        <w:permStart w:id="104871237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623388078"/>
            <w:placeholder>
              <w:docPart w:val="01F84ED0D0CB4A99A4FF5CDB517A48DF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172ACD8" w14:textId="4E4A2AAB" w:rsidR="006666EB" w:rsidRDefault="006666EB" w:rsidP="006666E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048712377" w:displacedByCustomXml="prev"/>
      </w:tr>
      <w:tr w:rsidR="006666EB" w:rsidRPr="00985929" w14:paraId="1835706B" w14:textId="012EEF7C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AD84B65" w14:textId="0BB58B26" w:rsidR="006666EB" w:rsidRPr="00D019B0" w:rsidRDefault="006666EB" w:rsidP="006666E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4334FD">
              <w:rPr>
                <w:rFonts w:ascii="Calibri" w:hAnsi="Calibri" w:cs="Calibri"/>
                <w:b w:val="0"/>
                <w:sz w:val="24"/>
                <w:szCs w:val="24"/>
              </w:rPr>
              <w:t>rovides opportunities for extended, productive discourse between the administrator and teachers and among teachers to support decision-making process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491798701"/>
            <w:placeholder>
              <w:docPart w:val="258861EAA94142F5BF3B38304C438C98"/>
            </w:placeholder>
            <w:showingPlcHdr/>
          </w:sdtPr>
          <w:sdtEndPr/>
          <w:sdtContent>
            <w:permStart w:id="1423516369" w:edGrp="everyone" w:displacedByCustomXml="prev"/>
            <w:tc>
              <w:tcPr>
                <w:tcW w:w="1667" w:type="pct"/>
              </w:tcPr>
              <w:p w14:paraId="36D1584E" w14:textId="5554C0FA" w:rsidR="006666EB" w:rsidRPr="00985929" w:rsidRDefault="006666EB" w:rsidP="006666E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235163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59516561"/>
            <w:placeholder>
              <w:docPart w:val="899A46D396A54A4890356C4CBF020C6F"/>
            </w:placeholder>
            <w:showingPlcHdr/>
          </w:sdtPr>
          <w:sdtEndPr/>
          <w:sdtContent>
            <w:permStart w:id="7235874" w:edGrp="everyone" w:displacedByCustomXml="prev"/>
            <w:tc>
              <w:tcPr>
                <w:tcW w:w="1666" w:type="pct"/>
              </w:tcPr>
              <w:p w14:paraId="00A607D2" w14:textId="2744FB83" w:rsidR="006666EB" w:rsidRDefault="006666EB" w:rsidP="006666E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35874" w:displacedByCustomXml="next"/>
          </w:sdtContent>
        </w:sdt>
      </w:tr>
      <w:tr w:rsidR="006666EB" w:rsidRPr="00985929" w14:paraId="5C9C4DFC" w14:textId="34B13526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1A6BEA24" w:rsidR="006666EB" w:rsidRPr="00D019B0" w:rsidRDefault="006666EB" w:rsidP="006666E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EE05E1">
              <w:rPr>
                <w:rFonts w:ascii="Calibri" w:hAnsi="Calibri" w:cs="Calibri"/>
                <w:b w:val="0"/>
                <w:sz w:val="24"/>
                <w:szCs w:val="24"/>
              </w:rPr>
              <w:t>tructures the school environment to enable collaboration between administrators and teachers and among teachers to further school goal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176761599"/>
            <w:placeholder>
              <w:docPart w:val="44421B209A674060908794AB381E4261"/>
            </w:placeholder>
            <w:showingPlcHdr/>
          </w:sdtPr>
          <w:sdtEndPr/>
          <w:sdtContent>
            <w:permStart w:id="64488789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65CAE6C" w14:textId="5F34DF15" w:rsidR="006666EB" w:rsidRPr="00985929" w:rsidRDefault="006666EB" w:rsidP="006666E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4488789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239204186"/>
            <w:placeholder>
              <w:docPart w:val="448F17AF45214AB39132EA17FEB5093F"/>
            </w:placeholder>
            <w:showingPlcHdr/>
          </w:sdtPr>
          <w:sdtEndPr/>
          <w:sdtContent>
            <w:permStart w:id="208419872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50C4C8" w14:textId="20284776" w:rsidR="006666EB" w:rsidRDefault="006666EB" w:rsidP="006666E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4198722" w:displacedByCustomXml="next"/>
          </w:sdtContent>
        </w:sdt>
      </w:tr>
      <w:tr w:rsidR="006666EB" w:rsidRPr="00985929" w14:paraId="7ACA3CC9" w14:textId="46543D88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E0229C7" w14:textId="2242B9EE" w:rsidR="006666EB" w:rsidRPr="00D019B0" w:rsidRDefault="006666EB" w:rsidP="006666E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H</w:t>
            </w:r>
            <w:r w:rsidRPr="003669CB">
              <w:rPr>
                <w:rFonts w:ascii="Calibri" w:hAnsi="Calibri" w:cs="Calibri"/>
                <w:b w:val="0"/>
                <w:sz w:val="24"/>
                <w:szCs w:val="24"/>
              </w:rPr>
              <w:t>as structures and processes in place to communicate and partner with teachers and parents in support of the school’s learning goal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99874518"/>
            <w:placeholder>
              <w:docPart w:val="426521BBAFB6453D84743999D39E9864"/>
            </w:placeholder>
            <w:showingPlcHdr/>
          </w:sdtPr>
          <w:sdtEndPr/>
          <w:sdtContent>
            <w:permStart w:id="179969652" w:edGrp="everyone" w:displacedByCustomXml="prev"/>
            <w:tc>
              <w:tcPr>
                <w:tcW w:w="1667" w:type="pct"/>
              </w:tcPr>
              <w:p w14:paraId="04097B42" w14:textId="3588318D" w:rsidR="006666EB" w:rsidRPr="00985929" w:rsidRDefault="006666EB" w:rsidP="006666E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996965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491337492"/>
            <w:placeholder>
              <w:docPart w:val="28C6B44AD942487BA70AADFD3B74F262"/>
            </w:placeholder>
            <w:showingPlcHdr/>
          </w:sdtPr>
          <w:sdtEndPr/>
          <w:sdtContent>
            <w:permStart w:id="696346698" w:edGrp="everyone" w:displacedByCustomXml="prev"/>
            <w:tc>
              <w:tcPr>
                <w:tcW w:w="1666" w:type="pct"/>
              </w:tcPr>
              <w:p w14:paraId="28C96EA9" w14:textId="73625232" w:rsidR="006666EB" w:rsidRDefault="006666EB" w:rsidP="006666E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96346698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EndPr/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6F493370" w14:textId="77777777" w:rsidR="0017146D" w:rsidRDefault="0017146D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4F8F7AA" w14:textId="6986B13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304D69" w:rsidRPr="00304D69">
        <w:rPr>
          <w:rFonts w:ascii="Calibri" w:hAnsi="Calibri" w:cs="Calibri"/>
          <w:b/>
          <w:sz w:val="24"/>
          <w:szCs w:val="24"/>
        </w:rPr>
        <w:t>Creating and Sustaining Structure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3358"/>
        <w:gridCol w:w="3357"/>
        <w:gridCol w:w="3355"/>
      </w:tblGrid>
      <w:tr w:rsidR="008A4CA9" w:rsidRPr="00985929" w14:paraId="114EC77C" w14:textId="30848585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0E422D05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1BC5E0D3" w14:textId="3907591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7030CF1" w14:textId="69F0A668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4262DD" w:rsidRPr="00985929" w14:paraId="38EEC6CE" w14:textId="4744E87B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3B397A41" w:rsidR="004262DD" w:rsidRPr="00985929" w:rsidRDefault="004262DD" w:rsidP="004262DD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413340">
              <w:rPr>
                <w:rFonts w:ascii="Calibri" w:hAnsi="Calibri" w:cs="Calibri"/>
                <w:b w:val="0"/>
                <w:sz w:val="24"/>
                <w:szCs w:val="24"/>
              </w:rPr>
              <w:t>mplements systems and processes to align curriculum, instruction, and assessment to state standards and college-readiness standards, continually reviewing and adapting when appropriate.</w:t>
            </w:r>
          </w:p>
        </w:tc>
        <w:permStart w:id="1129145408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7662913"/>
            <w:placeholder>
              <w:docPart w:val="91F1E2F52F86444E8511FED4072EDB9C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108C809" w14:textId="1CD43E7E" w:rsidR="004262DD" w:rsidRPr="00985929" w:rsidRDefault="004262DD" w:rsidP="004262D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129145408" w:displacedByCustomXml="prev"/>
        <w:permStart w:id="387381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662002441"/>
            <w:placeholder>
              <w:docPart w:val="D0353360179142238B131D4BEF401787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9978EF3" w14:textId="12E13145" w:rsidR="004262DD" w:rsidRDefault="004262DD" w:rsidP="004262D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3873819" w:displacedByCustomXml="prev"/>
      </w:tr>
      <w:tr w:rsidR="004262DD" w:rsidRPr="00985929" w14:paraId="42B9778F" w14:textId="003B29F7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A7C297D" w14:textId="425A3407" w:rsidR="004262DD" w:rsidRPr="00D019B0" w:rsidRDefault="004262DD" w:rsidP="004262DD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747B7E">
              <w:rPr>
                <w:rFonts w:ascii="Calibri" w:hAnsi="Calibri" w:cs="Calibri"/>
                <w:b w:val="0"/>
                <w:sz w:val="24"/>
                <w:szCs w:val="24"/>
              </w:rPr>
              <w:t>evelops systems and processes to implement a coherent and clearly articulated curriculum across the entire school, continually reviewing and adapting when appropriate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455159881"/>
            <w:placeholder>
              <w:docPart w:val="589467C51F4D4A9ABA34FD9B23202FD0"/>
            </w:placeholder>
            <w:showingPlcHdr/>
          </w:sdtPr>
          <w:sdtEndPr/>
          <w:sdtContent>
            <w:permStart w:id="114691806" w:edGrp="everyone" w:displacedByCustomXml="prev"/>
            <w:tc>
              <w:tcPr>
                <w:tcW w:w="1667" w:type="pct"/>
              </w:tcPr>
              <w:p w14:paraId="78507C32" w14:textId="5F7975F9" w:rsidR="004262DD" w:rsidRPr="00985929" w:rsidRDefault="004262DD" w:rsidP="004262D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469180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942745995"/>
            <w:placeholder>
              <w:docPart w:val="4F6C647E2C2F4971957C5A86123FE6BA"/>
            </w:placeholder>
            <w:showingPlcHdr/>
          </w:sdtPr>
          <w:sdtEndPr/>
          <w:sdtContent>
            <w:permStart w:id="1715155656" w:edGrp="everyone" w:displacedByCustomXml="prev"/>
            <w:tc>
              <w:tcPr>
                <w:tcW w:w="1666" w:type="pct"/>
              </w:tcPr>
              <w:p w14:paraId="78C58B58" w14:textId="29B3487E" w:rsidR="004262DD" w:rsidRDefault="004262DD" w:rsidP="004262D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15155656" w:displacedByCustomXml="next"/>
          </w:sdtContent>
        </w:sdt>
      </w:tr>
      <w:tr w:rsidR="004262DD" w:rsidRPr="00985929" w14:paraId="0B86EDD3" w14:textId="6BD9FA0D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7C97025D" w:rsidR="004262DD" w:rsidRPr="00985929" w:rsidRDefault="004262DD" w:rsidP="004262D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784227">
              <w:rPr>
                <w:rFonts w:ascii="Calibri" w:hAnsi="Calibri" w:cs="Calibri"/>
                <w:b w:val="0"/>
                <w:sz w:val="24"/>
                <w:szCs w:val="24"/>
              </w:rPr>
              <w:t>llocates resources effectively, including organizing time, to support learning goal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698514247"/>
            <w:placeholder>
              <w:docPart w:val="BDDAC84D04CC4171BAA99A179A86117F"/>
            </w:placeholder>
            <w:showingPlcHdr/>
          </w:sdtPr>
          <w:sdtEndPr/>
          <w:sdtContent>
            <w:permStart w:id="74980323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F8DBC8B" w14:textId="4F246188" w:rsidR="004262DD" w:rsidRPr="00985929" w:rsidRDefault="004262DD" w:rsidP="004262D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4980323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37326857"/>
            <w:placeholder>
              <w:docPart w:val="5F7CC4CB4258434DB985D7F972CBB590"/>
            </w:placeholder>
            <w:showingPlcHdr/>
          </w:sdtPr>
          <w:sdtEndPr/>
          <w:sdtContent>
            <w:permStart w:id="166569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45AB3D8" w14:textId="3C51AE73" w:rsidR="004262DD" w:rsidRDefault="004262DD" w:rsidP="004262D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56973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EndPr/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03277A20" w14:textId="77777777" w:rsidR="00D52512" w:rsidRDefault="00D52512" w:rsidP="00784227">
      <w:pPr>
        <w:spacing w:after="0" w:line="240" w:lineRule="auto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p w14:paraId="2833F6EE" w14:textId="0A507191" w:rsidR="00D070E4" w:rsidRDefault="005C618F" w:rsidP="00F277A4">
      <w:pPr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>Professional Responsibilities Standards</w:t>
      </w:r>
    </w:p>
    <w:p w14:paraId="6C94C021" w14:textId="5D144507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7B6005" w:rsidRPr="007B6005">
        <w:rPr>
          <w:rFonts w:ascii="Calibri" w:hAnsi="Calibri" w:cs="Calibri"/>
          <w:b/>
          <w:sz w:val="24"/>
          <w:szCs w:val="24"/>
        </w:rPr>
        <w:t>Manages Human Capital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3358"/>
        <w:gridCol w:w="3357"/>
        <w:gridCol w:w="3355"/>
      </w:tblGrid>
      <w:tr w:rsidR="00AB074D" w:rsidRPr="00985929" w14:paraId="076FB263" w14:textId="448B2F6E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19BB09F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D37656" w14:textId="454A3A5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AA77A56" w14:textId="4BAD7173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656731" w:rsidRPr="00985929" w14:paraId="12F5A202" w14:textId="760ABF20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2F351A" w14:textId="7C845CEE" w:rsidR="00656731" w:rsidRPr="00D52512" w:rsidRDefault="00656731" w:rsidP="00656731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B41D44">
              <w:rPr>
                <w:rFonts w:ascii="Calibri" w:hAnsi="Calibri" w:cs="Calibri"/>
                <w:b w:val="0"/>
                <w:sz w:val="24"/>
                <w:szCs w:val="24"/>
              </w:rPr>
              <w:t>ollects high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B41D44">
              <w:rPr>
                <w:rFonts w:ascii="Calibri" w:hAnsi="Calibri" w:cs="Calibri"/>
                <w:b w:val="0"/>
                <w:sz w:val="24"/>
                <w:szCs w:val="24"/>
              </w:rPr>
              <w:t>quality observation data and evidence of teacher practice in a fair and equitable manner and utilizes the results of evaluations to provide supports to improve performan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7384215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46536084"/>
            <w:placeholder>
              <w:docPart w:val="59CEBCBE24584B23815683CD62F76311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5914EDDA" w14:textId="7059E274" w:rsidR="00656731" w:rsidRPr="00985929" w:rsidRDefault="00656731" w:rsidP="0065673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38421530" w:displacedByCustomXml="prev"/>
        <w:permStart w:id="81226977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90614815"/>
            <w:placeholder>
              <w:docPart w:val="8991B5C5B9474578BEB59A5326550B27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5531548" w14:textId="21615DB3" w:rsidR="00656731" w:rsidRDefault="00656731" w:rsidP="0065673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12269779" w:displacedByCustomXml="prev"/>
      </w:tr>
      <w:tr w:rsidR="00656731" w:rsidRPr="00985929" w14:paraId="6A62496B" w14:textId="3E04C461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8A53324" w14:textId="4472940E" w:rsidR="00656731" w:rsidRPr="00D52512" w:rsidRDefault="00656731" w:rsidP="00656731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1452D2">
              <w:rPr>
                <w:rFonts w:ascii="Calibri" w:hAnsi="Calibri" w:cs="Calibri"/>
                <w:b w:val="0"/>
                <w:sz w:val="24"/>
                <w:szCs w:val="24"/>
              </w:rPr>
              <w:t>ses available data, including teacher effectiveness data, to identify, recognize, support, and retain teacher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764646865"/>
            <w:placeholder>
              <w:docPart w:val="2135CACAF394468493055C5A88A5CF09"/>
            </w:placeholder>
            <w:showingPlcHdr/>
          </w:sdtPr>
          <w:sdtEndPr/>
          <w:sdtContent>
            <w:permStart w:id="715008330" w:edGrp="everyone" w:displacedByCustomXml="prev"/>
            <w:tc>
              <w:tcPr>
                <w:tcW w:w="1667" w:type="pct"/>
              </w:tcPr>
              <w:p w14:paraId="74A7F4AB" w14:textId="17699D42" w:rsidR="00656731" w:rsidRPr="00985929" w:rsidRDefault="00656731" w:rsidP="0065673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1500833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32414580"/>
            <w:placeholder>
              <w:docPart w:val="25D0EBC4C12F473A921F4BE34CCF8895"/>
            </w:placeholder>
            <w:showingPlcHdr/>
          </w:sdtPr>
          <w:sdtEndPr/>
          <w:sdtContent>
            <w:permStart w:id="2077102971" w:edGrp="everyone" w:displacedByCustomXml="prev"/>
            <w:tc>
              <w:tcPr>
                <w:tcW w:w="1666" w:type="pct"/>
              </w:tcPr>
              <w:p w14:paraId="57EE955A" w14:textId="5CC9AE9E" w:rsidR="00656731" w:rsidRDefault="00656731" w:rsidP="0065673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7102971" w:displacedByCustomXml="next"/>
          </w:sdtContent>
        </w:sdt>
      </w:tr>
      <w:tr w:rsidR="00656731" w:rsidRPr="00985929" w14:paraId="45F100C1" w14:textId="1D7E9A7B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D11797A" w14:textId="67D8BE5F" w:rsidR="00656731" w:rsidRPr="00D52512" w:rsidRDefault="00656731" w:rsidP="00656731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BF4E83">
              <w:rPr>
                <w:rFonts w:ascii="Calibri" w:hAnsi="Calibri" w:cs="Calibri"/>
                <w:b w:val="0"/>
                <w:sz w:val="24"/>
                <w:szCs w:val="24"/>
              </w:rPr>
              <w:t>upports the development of teacher leaders and provides leadership opportunit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2604132"/>
            <w:placeholder>
              <w:docPart w:val="66FF3441554F489C9BB3EBC2C0DFB672"/>
            </w:placeholder>
            <w:showingPlcHdr/>
          </w:sdtPr>
          <w:sdtEndPr/>
          <w:sdtContent>
            <w:permStart w:id="183141415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26E20E7" w14:textId="01ED85C9" w:rsidR="00656731" w:rsidRPr="00985929" w:rsidRDefault="00656731" w:rsidP="0065673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141415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649940233"/>
            <w:placeholder>
              <w:docPart w:val="597B8B00314544DC8129ADDF21B80090"/>
            </w:placeholder>
            <w:showingPlcHdr/>
          </w:sdtPr>
          <w:sdtEndPr/>
          <w:sdtContent>
            <w:permStart w:id="36663583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CF91848" w14:textId="0E81C41B" w:rsidR="00656731" w:rsidRDefault="00656731" w:rsidP="0065673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6635832" w:displacedByCustomXml="next"/>
          </w:sdtContent>
        </w:sdt>
      </w:tr>
      <w:tr w:rsidR="00656731" w:rsidRPr="00985929" w14:paraId="5929FDEE" w14:textId="77777777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68757CA" w14:textId="4D3D459A" w:rsidR="00656731" w:rsidRPr="00985929" w:rsidRDefault="00656731" w:rsidP="00656731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0C4D50">
              <w:rPr>
                <w:rFonts w:ascii="Calibri" w:hAnsi="Calibri" w:cs="Calibri"/>
                <w:b w:val="0"/>
                <w:sz w:val="24"/>
                <w:szCs w:val="24"/>
              </w:rPr>
              <w:t>omplies with the requirements and expectations of the Nevada Teacher Evaluation Framework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349303679"/>
            <w:placeholder>
              <w:docPart w:val="B0254007642F43EC82D567273603AE58"/>
            </w:placeholder>
            <w:showingPlcHdr/>
          </w:sdtPr>
          <w:sdtEndPr/>
          <w:sdtContent>
            <w:permStart w:id="697706268" w:edGrp="everyone" w:displacedByCustomXml="prev"/>
            <w:tc>
              <w:tcPr>
                <w:tcW w:w="1667" w:type="pct"/>
              </w:tcPr>
              <w:p w14:paraId="613FA624" w14:textId="251F4B60" w:rsidR="00656731" w:rsidRDefault="00656731" w:rsidP="0065673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97706268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130247685"/>
            <w:placeholder>
              <w:docPart w:val="128BA06B6AF34A1C8512E5EFC7ECB182"/>
            </w:placeholder>
            <w:showingPlcHdr/>
          </w:sdtPr>
          <w:sdtEndPr/>
          <w:sdtContent>
            <w:permStart w:id="416438511" w:edGrp="everyone" w:displacedByCustomXml="prev"/>
            <w:tc>
              <w:tcPr>
                <w:tcW w:w="1666" w:type="pct"/>
              </w:tcPr>
              <w:p w14:paraId="61D59109" w14:textId="6A19D6A3" w:rsidR="00656731" w:rsidRDefault="00656731" w:rsidP="0065673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1643851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204045A7" w14:textId="2BE3FF42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03B2F54" w14:textId="1CAB371C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77327F" w:rsidRPr="0077327F">
        <w:rPr>
          <w:rFonts w:ascii="Calibri" w:hAnsi="Calibri" w:cs="Calibri"/>
          <w:b/>
          <w:sz w:val="24"/>
          <w:szCs w:val="24"/>
        </w:rPr>
        <w:t>Self-Reflection and Professional Growth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3358"/>
        <w:gridCol w:w="3357"/>
        <w:gridCol w:w="3355"/>
      </w:tblGrid>
      <w:tr w:rsidR="00AB074D" w:rsidRPr="00985929" w14:paraId="5FC0D17F" w14:textId="007D907B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9938AC6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3F9EED" w14:textId="6EE66558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C1C7DC5" w14:textId="17CAD855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74158F" w:rsidRPr="00985929" w14:paraId="0142326E" w14:textId="30A899C9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AF7286" w14:textId="6523DC80" w:rsidR="0074158F" w:rsidRPr="00985929" w:rsidRDefault="0074158F" w:rsidP="0074158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4F40C5">
              <w:rPr>
                <w:rFonts w:ascii="Calibri" w:hAnsi="Calibri" w:cs="Calibri"/>
                <w:b w:val="0"/>
                <w:sz w:val="24"/>
                <w:szCs w:val="24"/>
              </w:rPr>
              <w:t>eeks out feedback from colleagues and staff and uses a variety of data to self-reflect on his or her practi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56724934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93727271"/>
            <w:placeholder>
              <w:docPart w:val="BFB064AA68314468982144C4E4DAE856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1C943FD" w14:textId="7E37E247" w:rsidR="0074158F" w:rsidRPr="00985929" w:rsidRDefault="0074158F" w:rsidP="007415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567249342" w:displacedByCustomXml="prev"/>
        <w:permStart w:id="2026271114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02976003"/>
            <w:placeholder>
              <w:docPart w:val="D92971F11A914E3C97C79B730DED588F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208491" w14:textId="28DED9AE" w:rsidR="0074158F" w:rsidRDefault="0074158F" w:rsidP="007415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2026271114" w:displacedByCustomXml="prev"/>
      </w:tr>
      <w:tr w:rsidR="0074158F" w:rsidRPr="00985929" w14:paraId="28510A57" w14:textId="740107C0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4A60312" w14:textId="3DBCDC90" w:rsidR="0074158F" w:rsidRPr="00985929" w:rsidRDefault="0074158F" w:rsidP="0074158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6F55B5">
              <w:rPr>
                <w:rFonts w:ascii="Calibri" w:hAnsi="Calibri" w:cs="Calibri"/>
                <w:b w:val="0"/>
                <w:sz w:val="24"/>
                <w:szCs w:val="24"/>
              </w:rPr>
              <w:t>eeks opportunities to increase their professional knowledge in an effort to remain current on educational research and evidence-based practic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402101223"/>
            <w:placeholder>
              <w:docPart w:val="80B89E937C964E07A12910DCD9E223D3"/>
            </w:placeholder>
            <w:showingPlcHdr/>
          </w:sdtPr>
          <w:sdtEndPr/>
          <w:sdtContent>
            <w:permStart w:id="1940670094" w:edGrp="everyone" w:displacedByCustomXml="prev"/>
            <w:tc>
              <w:tcPr>
                <w:tcW w:w="1667" w:type="pct"/>
              </w:tcPr>
              <w:p w14:paraId="1FD0CCE4" w14:textId="6F9A16AC" w:rsidR="0074158F" w:rsidRPr="00985929" w:rsidRDefault="0074158F" w:rsidP="0074158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4067009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289581659"/>
            <w:placeholder>
              <w:docPart w:val="48A767CC71804A75AECBEF4199E6C18E"/>
            </w:placeholder>
            <w:showingPlcHdr/>
          </w:sdtPr>
          <w:sdtEndPr/>
          <w:sdtContent>
            <w:permStart w:id="2107709941" w:edGrp="everyone" w:displacedByCustomXml="prev"/>
            <w:tc>
              <w:tcPr>
                <w:tcW w:w="1666" w:type="pct"/>
              </w:tcPr>
              <w:p w14:paraId="6693518D" w14:textId="64CD71D8" w:rsidR="0074158F" w:rsidRDefault="0074158F" w:rsidP="0074158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07709941" w:displacedByCustomXml="next"/>
          </w:sdtContent>
        </w:sdt>
      </w:tr>
      <w:tr w:rsidR="0074158F" w:rsidRPr="00985929" w14:paraId="6A5A1357" w14:textId="20115BE1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B432EB8" w14:textId="1D138D8F" w:rsidR="0074158F" w:rsidRPr="00985929" w:rsidRDefault="0074158F" w:rsidP="0074158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3921CD">
              <w:rPr>
                <w:rFonts w:ascii="Calibri" w:hAnsi="Calibri" w:cs="Calibri"/>
                <w:b w:val="0"/>
                <w:sz w:val="24"/>
                <w:szCs w:val="24"/>
              </w:rPr>
              <w:t>ursues aligned professional learning opportunities to improve his/her instructional leadership across the school communit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512915651"/>
            <w:placeholder>
              <w:docPart w:val="DDB22F98F30E4BE9892B42CA695B6054"/>
            </w:placeholder>
            <w:showingPlcHdr/>
          </w:sdtPr>
          <w:sdtEndPr/>
          <w:sdtContent>
            <w:permStart w:id="97532841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B641A85" w14:textId="602445DB" w:rsidR="0074158F" w:rsidRPr="00985929" w:rsidRDefault="0074158F" w:rsidP="007415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32841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859477004"/>
            <w:placeholder>
              <w:docPart w:val="39DD332057774AFB90CCAED9801C5AFB"/>
            </w:placeholder>
            <w:showingPlcHdr/>
          </w:sdtPr>
          <w:sdtEndPr/>
          <w:sdtContent>
            <w:permStart w:id="982784376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4FE9D0E" w14:textId="0113E953" w:rsidR="0074158F" w:rsidRDefault="0074158F" w:rsidP="007415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82784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000FE853" w14:textId="77777777" w:rsidR="0074158F" w:rsidRDefault="0074158F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5E38A3E" w14:textId="634C456A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A81043" w:rsidRPr="00985929">
        <w:rPr>
          <w:rFonts w:ascii="Calibri" w:hAnsi="Calibri" w:cs="Calibri"/>
          <w:b/>
          <w:sz w:val="24"/>
          <w:szCs w:val="24"/>
        </w:rPr>
        <w:t>Professional Obligation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3358"/>
        <w:gridCol w:w="3357"/>
        <w:gridCol w:w="3355"/>
      </w:tblGrid>
      <w:tr w:rsidR="00AB074D" w:rsidRPr="00985929" w14:paraId="1F989ED4" w14:textId="648344E7" w:rsidTr="00F64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53B3A1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2FC4AC" w14:textId="1E84AE99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AF74DDA" w14:textId="632AE9C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A73567" w:rsidRPr="00985929" w14:paraId="68CE5E25" w14:textId="7CB932A5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21E331B" w14:textId="65D8B8BD" w:rsidR="00A73567" w:rsidRPr="00985929" w:rsidRDefault="00A73567" w:rsidP="00A7356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D3218B">
              <w:rPr>
                <w:rFonts w:ascii="Calibri" w:hAnsi="Calibri" w:cs="Calibri"/>
                <w:b w:val="0"/>
                <w:sz w:val="24"/>
                <w:szCs w:val="24"/>
              </w:rPr>
              <w:t>odels and advocates for fair, equitable, and appropriate treatment of all personnel, students, and famil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81044920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50352105"/>
            <w:placeholder>
              <w:docPart w:val="813A3EA41DFD42388AE0E32C3E3D6C98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0B9B8873" w14:textId="1D474B95" w:rsidR="00A73567" w:rsidRPr="00985929" w:rsidRDefault="00A73567" w:rsidP="00A7356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810449201" w:displacedByCustomXml="prev"/>
        <w:permStart w:id="132254857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87946213"/>
            <w:placeholder>
              <w:docPart w:val="FE81FB5033D8459D83B16ABA7A302E26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D8DF0C" w14:textId="6D3F35D0" w:rsidR="00A73567" w:rsidRDefault="00A73567" w:rsidP="00A7356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322548571" w:displacedByCustomXml="prev"/>
      </w:tr>
      <w:tr w:rsidR="00A73567" w:rsidRPr="00985929" w14:paraId="385217B6" w14:textId="2426B46D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0F19D9" w14:textId="5A2C5427" w:rsidR="00A73567" w:rsidRPr="00985929" w:rsidRDefault="00A73567" w:rsidP="00A7356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1D29A4">
              <w:rPr>
                <w:rFonts w:ascii="Calibri" w:hAnsi="Calibri" w:cs="Calibri"/>
                <w:b w:val="0"/>
                <w:sz w:val="24"/>
                <w:szCs w:val="24"/>
              </w:rPr>
              <w:t>odels integrity in all interactions with colleagues, staff, students, families, and the communit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08181249"/>
            <w:placeholder>
              <w:docPart w:val="962E5D4ED5C64B5CBD0F26DB8683992F"/>
            </w:placeholder>
            <w:showingPlcHdr/>
          </w:sdtPr>
          <w:sdtEndPr/>
          <w:sdtContent>
            <w:permStart w:id="725253649" w:edGrp="everyone" w:displacedByCustomXml="prev"/>
            <w:tc>
              <w:tcPr>
                <w:tcW w:w="1667" w:type="pct"/>
              </w:tcPr>
              <w:p w14:paraId="3C5F8A86" w14:textId="1867B418" w:rsidR="00A73567" w:rsidRPr="00985929" w:rsidRDefault="00A73567" w:rsidP="00A7356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525364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72872445"/>
            <w:placeholder>
              <w:docPart w:val="9E8C23EB48F24C4F80777740217A5405"/>
            </w:placeholder>
            <w:showingPlcHdr/>
          </w:sdtPr>
          <w:sdtEndPr/>
          <w:sdtContent>
            <w:permStart w:id="1188051613" w:edGrp="everyone" w:displacedByCustomXml="prev"/>
            <w:tc>
              <w:tcPr>
                <w:tcW w:w="1666" w:type="pct"/>
              </w:tcPr>
              <w:p w14:paraId="7BE48F03" w14:textId="5D303DA8" w:rsidR="00A73567" w:rsidRDefault="00A73567" w:rsidP="00A7356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8051613" w:displacedByCustomXml="next"/>
          </w:sdtContent>
        </w:sdt>
      </w:tr>
      <w:tr w:rsidR="00A73567" w:rsidRPr="00985929" w14:paraId="676A11B4" w14:textId="579000B2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B186BCD" w14:textId="6EC46678" w:rsidR="00A73567" w:rsidRPr="00985929" w:rsidRDefault="00A73567" w:rsidP="00A7356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R</w:t>
            </w:r>
            <w:r w:rsidRPr="003741A5">
              <w:rPr>
                <w:rFonts w:ascii="Calibri" w:hAnsi="Calibri" w:cs="Calibri"/>
                <w:b w:val="0"/>
                <w:sz w:val="24"/>
                <w:szCs w:val="24"/>
              </w:rPr>
              <w:t>espects the rights of others with regard to confidentiality and dignity and engages in honest interaction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739256149"/>
            <w:placeholder>
              <w:docPart w:val="8353EDE331DF4DA683646824D530D6D4"/>
            </w:placeholder>
            <w:showingPlcHdr/>
          </w:sdtPr>
          <w:sdtEndPr/>
          <w:sdtContent>
            <w:permStart w:id="130034070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2EC89AA" w14:textId="7F2B26C0" w:rsidR="00A73567" w:rsidRPr="00985929" w:rsidRDefault="00A73567" w:rsidP="00A7356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03407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2005269573"/>
            <w:placeholder>
              <w:docPart w:val="9D5A1EAEFA0B4F3FB6813E119B2A4697"/>
            </w:placeholder>
            <w:showingPlcHdr/>
          </w:sdtPr>
          <w:sdtEndPr/>
          <w:sdtContent>
            <w:permStart w:id="961956229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778441" w14:textId="65BAC52E" w:rsidR="00A73567" w:rsidRDefault="00A73567" w:rsidP="00A7356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61956229" w:displacedByCustomXml="next"/>
          </w:sdtContent>
        </w:sdt>
      </w:tr>
      <w:tr w:rsidR="00A73567" w:rsidRPr="00985929" w14:paraId="22A0B508" w14:textId="77777777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817EC91" w14:textId="1B905E24" w:rsidR="00A73567" w:rsidRPr="00985929" w:rsidRDefault="00A73567" w:rsidP="00A7356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Pr="0054287F">
              <w:rPr>
                <w:rFonts w:ascii="Calibri" w:hAnsi="Calibri" w:cs="Calibri"/>
                <w:b w:val="0"/>
                <w:sz w:val="24"/>
                <w:szCs w:val="24"/>
              </w:rPr>
              <w:t>ollows policies, regulations, and procedures specific to role and responsibilit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407071329"/>
            <w:placeholder>
              <w:docPart w:val="8A0A07F3245D48CB890DF54C8AAFE597"/>
            </w:placeholder>
            <w:showingPlcHdr/>
          </w:sdtPr>
          <w:sdtEndPr/>
          <w:sdtContent>
            <w:permStart w:id="1597375746" w:edGrp="everyone" w:displacedByCustomXml="prev"/>
            <w:tc>
              <w:tcPr>
                <w:tcW w:w="1667" w:type="pct"/>
              </w:tcPr>
              <w:p w14:paraId="38DB4ECB" w14:textId="5696905B" w:rsidR="00A73567" w:rsidRDefault="00A73567" w:rsidP="00A7356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9737574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358824883"/>
            <w:placeholder>
              <w:docPart w:val="E5CA5BF01DF349A1BCC3A820E399B406"/>
            </w:placeholder>
            <w:showingPlcHdr/>
          </w:sdtPr>
          <w:sdtEndPr/>
          <w:sdtContent>
            <w:permStart w:id="1464230690" w:edGrp="everyone" w:displacedByCustomXml="prev"/>
            <w:tc>
              <w:tcPr>
                <w:tcW w:w="1666" w:type="pct"/>
              </w:tcPr>
              <w:p w14:paraId="506A8C99" w14:textId="5BF128C8" w:rsidR="00A73567" w:rsidRDefault="00A73567" w:rsidP="00A7356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64230690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74800CAE" w14:textId="7F49D59B" w:rsidR="006E41B6" w:rsidRPr="00985929" w:rsidRDefault="006E41B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F735795" w14:textId="45DCD51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7326DF" w:rsidRPr="007326DF">
        <w:rPr>
          <w:rFonts w:ascii="Calibri" w:hAnsi="Calibri" w:cs="Calibri"/>
          <w:b/>
          <w:sz w:val="24"/>
          <w:szCs w:val="24"/>
        </w:rPr>
        <w:t>Family and Community Engagement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3358"/>
        <w:gridCol w:w="3357"/>
        <w:gridCol w:w="3355"/>
      </w:tblGrid>
      <w:tr w:rsidR="00AB074D" w:rsidRPr="00985929" w14:paraId="5454E1F3" w14:textId="0C06CFC1" w:rsidTr="00F64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6F3F062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7599FD1" w14:textId="207B942C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7C5CD5E2" w14:textId="3FF0268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F75F77" w:rsidRPr="00985929" w14:paraId="52CC3C9D" w14:textId="001BD937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FDFD77" w14:textId="7DBA9AF6" w:rsidR="00F75F77" w:rsidRPr="00985929" w:rsidRDefault="00F75F77" w:rsidP="00F75F7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2A4145">
              <w:rPr>
                <w:rFonts w:ascii="Calibri" w:hAnsi="Calibri" w:cs="Calibri"/>
                <w:b w:val="0"/>
                <w:sz w:val="24"/>
                <w:szCs w:val="24"/>
              </w:rPr>
              <w:t>nvolves families and the community in appropriate policy implementation, program planning, and assess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6108278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87767609"/>
            <w:placeholder>
              <w:docPart w:val="D5AB04B63E184A56881EFC52CACE54F5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DF172C2" w14:textId="1CCF658F" w:rsidR="00F75F77" w:rsidRPr="00985929" w:rsidRDefault="00F75F77" w:rsidP="00F75F7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10827899" w:displacedByCustomXml="prev"/>
        <w:permStart w:id="60984158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768534152"/>
            <w:placeholder>
              <w:docPart w:val="30F2FB360515424781B491CAEEE49328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768D4FE" w14:textId="2DA99D64" w:rsidR="00F75F77" w:rsidRDefault="00F75F77" w:rsidP="00F75F7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9841580" w:displacedByCustomXml="prev"/>
      </w:tr>
      <w:tr w:rsidR="00F75F77" w:rsidRPr="00985929" w14:paraId="1900DCBA" w14:textId="26B03265" w:rsidTr="00FE12B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F153EF9" w14:textId="44206756" w:rsidR="00F75F77" w:rsidRPr="00985929" w:rsidRDefault="00F75F77" w:rsidP="00F75F7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6D0E54">
              <w:rPr>
                <w:rFonts w:ascii="Calibri" w:hAnsi="Calibri" w:cs="Calibri"/>
                <w:b w:val="0"/>
                <w:sz w:val="24"/>
                <w:szCs w:val="24"/>
              </w:rPr>
              <w:t>nvolves families and community members in the realization of vision and in related school improvement effor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808965522"/>
            <w:placeholder>
              <w:docPart w:val="0D9CEE726F9F45EABF8A42F58C7D15D2"/>
            </w:placeholder>
            <w:showingPlcHdr/>
          </w:sdtPr>
          <w:sdtEndPr/>
          <w:sdtContent>
            <w:permStart w:id="1222858569" w:edGrp="everyone" w:displacedByCustomXml="prev"/>
            <w:tc>
              <w:tcPr>
                <w:tcW w:w="1667" w:type="pct"/>
              </w:tcPr>
              <w:p w14:paraId="1D1DBDA3" w14:textId="61C0A74C" w:rsidR="00F75F77" w:rsidRPr="00985929" w:rsidRDefault="00F75F77" w:rsidP="00F75F7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28585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361183573"/>
            <w:placeholder>
              <w:docPart w:val="D47310E57AFF4BA38DCABAAE6B9A96F6"/>
            </w:placeholder>
            <w:showingPlcHdr/>
          </w:sdtPr>
          <w:sdtEndPr/>
          <w:sdtContent>
            <w:permStart w:id="1123291011" w:edGrp="everyone" w:displacedByCustomXml="prev"/>
            <w:tc>
              <w:tcPr>
                <w:tcW w:w="1666" w:type="pct"/>
              </w:tcPr>
              <w:p w14:paraId="508A07CF" w14:textId="4C588D8F" w:rsidR="00F75F77" w:rsidRDefault="00F75F77" w:rsidP="00F75F7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23291011" w:displacedByCustomXml="next"/>
          </w:sdtContent>
        </w:sdt>
      </w:tr>
      <w:tr w:rsidR="00F75F77" w:rsidRPr="00985929" w14:paraId="1554DEEE" w14:textId="30D9C920" w:rsidTr="00FE12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646A613" w14:textId="0A99E0C9" w:rsidR="00F75F77" w:rsidRPr="00985929" w:rsidRDefault="00F75F77" w:rsidP="00F75F7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8D0A74">
              <w:rPr>
                <w:rFonts w:ascii="Calibri" w:hAnsi="Calibri" w:cs="Calibri"/>
                <w:b w:val="0"/>
                <w:sz w:val="24"/>
                <w:szCs w:val="24"/>
              </w:rPr>
              <w:t>onnects students and families to community health, human, and social services as appropriat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54692585"/>
            <w:placeholder>
              <w:docPart w:val="A521FFC46A344818AF362190827C7E48"/>
            </w:placeholder>
            <w:showingPlcHdr/>
          </w:sdtPr>
          <w:sdtEndPr/>
          <w:sdtContent>
            <w:permStart w:id="141642993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F5E078F" w14:textId="76C1583D" w:rsidR="00F75F77" w:rsidRPr="00985929" w:rsidRDefault="00F75F77" w:rsidP="00F75F7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1642993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11770719"/>
            <w:placeholder>
              <w:docPart w:val="33F7AFACAD8F48CA868E891D732D7BD9"/>
            </w:placeholder>
            <w:showingPlcHdr/>
          </w:sdtPr>
          <w:sdtEndPr/>
          <w:sdtContent>
            <w:permStart w:id="1939429134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E058E71" w14:textId="740C08C9" w:rsidR="00F75F77" w:rsidRDefault="00F75F77" w:rsidP="00F75F7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3942913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7041F443" w14:textId="22A5D735" w:rsidR="00D070E4" w:rsidRPr="008D0A74" w:rsidRDefault="00D070E4" w:rsidP="008D0A74">
      <w:pPr>
        <w:rPr>
          <w:rFonts w:ascii="Calibri" w:hAnsi="Calibri" w:cs="Calibri"/>
          <w:b/>
          <w:sz w:val="24"/>
          <w:szCs w:val="24"/>
        </w:rPr>
      </w:pPr>
    </w:p>
    <w:sectPr w:rsidR="00D070E4" w:rsidRPr="008D0A74" w:rsidSect="00733643">
      <w:headerReference w:type="default" r:id="rId7"/>
      <w:footerReference w:type="default" r:id="rId8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7EE30" w14:textId="77777777" w:rsidR="0048734F" w:rsidRDefault="0048734F" w:rsidP="008A1947">
      <w:pPr>
        <w:spacing w:after="0" w:line="240" w:lineRule="auto"/>
      </w:pPr>
      <w:r>
        <w:separator/>
      </w:r>
    </w:p>
  </w:endnote>
  <w:endnote w:type="continuationSeparator" w:id="0">
    <w:p w14:paraId="3C106A43" w14:textId="77777777" w:rsidR="0048734F" w:rsidRDefault="0048734F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60AA46A1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856B67" w:rsidRPr="00856B67">
      <w:rPr>
        <w:rFonts w:cstheme="minorHAnsi"/>
        <w:sz w:val="20"/>
        <w:szCs w:val="20"/>
      </w:rPr>
      <w:t xml:space="preserve">School Administrator </w:t>
    </w:r>
    <w:r w:rsidRPr="00956307">
      <w:rPr>
        <w:rFonts w:cstheme="minorHAnsi"/>
        <w:sz w:val="20"/>
        <w:szCs w:val="20"/>
      </w:rPr>
      <w:t>Self-</w:t>
    </w:r>
    <w:r w:rsidR="002D2718">
      <w:rPr>
        <w:rFonts w:cstheme="minorHAnsi"/>
        <w:sz w:val="20"/>
        <w:szCs w:val="20"/>
      </w:rPr>
      <w:t>Monitoring</w:t>
    </w:r>
    <w:r w:rsidRPr="00956307">
      <w:rPr>
        <w:rFonts w:cstheme="minorHAnsi"/>
        <w:sz w:val="20"/>
        <w:szCs w:val="20"/>
      </w:rPr>
      <w:t xml:space="preserve">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374A4" w14:textId="77777777" w:rsidR="0048734F" w:rsidRDefault="0048734F" w:rsidP="008A1947">
      <w:pPr>
        <w:spacing w:after="0" w:line="240" w:lineRule="auto"/>
      </w:pPr>
      <w:r>
        <w:separator/>
      </w:r>
    </w:p>
  </w:footnote>
  <w:footnote w:type="continuationSeparator" w:id="0">
    <w:p w14:paraId="7C7A3A05" w14:textId="77777777" w:rsidR="0048734F" w:rsidRDefault="0048734F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3C6EF8B7" w:rsidR="00CC05BF" w:rsidRPr="00985929" w:rsidRDefault="00373F64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>
      <w:rPr>
        <w:rFonts w:asciiTheme="minorHAnsi" w:hAnsiTheme="minorHAnsi" w:cstheme="minorHAnsi"/>
        <w:color w:val="1F497D" w:themeColor="text2"/>
        <w:sz w:val="36"/>
        <w:szCs w:val="36"/>
      </w:rPr>
      <w:t>SCHOOL ADMINISTRATOR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</w:t>
    </w:r>
    <w:r w:rsidR="006F7824">
      <w:rPr>
        <w:rFonts w:asciiTheme="minorHAnsi" w:hAnsiTheme="minorHAnsi" w:cstheme="minorHAnsi"/>
        <w:color w:val="1F497D" w:themeColor="text2"/>
        <w:sz w:val="36"/>
        <w:szCs w:val="36"/>
      </w:rPr>
      <w:t>MONITORING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TOOL</w:t>
    </w:r>
  </w:p>
  <w:p w14:paraId="03561F57" w14:textId="2A59AF4F" w:rsidR="00CD65D0" w:rsidRPr="00111EAE" w:rsidRDefault="00CD65D0" w:rsidP="00CD65D0">
    <w:pPr>
      <w:pStyle w:val="Header"/>
      <w:jc w:val="center"/>
      <w:rPr>
        <w:rFonts w:cstheme="minorHAnsi"/>
        <w:b/>
        <w:smallCaps/>
        <w:sz w:val="24"/>
        <w:szCs w:val="24"/>
      </w:rPr>
    </w:pPr>
    <w:r w:rsidRPr="00111EAE">
      <w:rPr>
        <w:rFonts w:cstheme="minorHAnsi"/>
        <w:bCs/>
        <w:i/>
        <w:iCs/>
        <w:sz w:val="24"/>
        <w:szCs w:val="24"/>
      </w:rPr>
      <w:t xml:space="preserve">(Alternative </w:t>
    </w:r>
    <w:r w:rsidR="00111EAE" w:rsidRPr="00111EAE">
      <w:rPr>
        <w:rFonts w:cstheme="minorHAnsi"/>
        <w:bCs/>
        <w:i/>
        <w:iCs/>
        <w:sz w:val="24"/>
        <w:szCs w:val="24"/>
      </w:rPr>
      <w:t>to</w:t>
    </w:r>
    <w:r w:rsidRPr="00111EAE">
      <w:rPr>
        <w:rFonts w:cstheme="minorHAnsi"/>
        <w:bCs/>
        <w:i/>
        <w:iCs/>
        <w:sz w:val="24"/>
        <w:szCs w:val="24"/>
      </w:rPr>
      <w:t xml:space="preserve"> the Self-Assessment Tool)</w:t>
    </w:r>
  </w:p>
  <w:p w14:paraId="27A36F26" w14:textId="77777777" w:rsidR="00CC05BF" w:rsidRDefault="00CC05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xOeSRaXRYss6Akq+Tf2wC5Ug4sX8evLrVdQGFrzNaUXWW3DpMT4BvBkuBoBHJa0X1kxH/kFePEfQxvn1NJe8TA==" w:salt="tc/K8FOCQfld85uBBhFD8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14E99"/>
    <w:rsid w:val="00027BDE"/>
    <w:rsid w:val="00055551"/>
    <w:rsid w:val="000C4D50"/>
    <w:rsid w:val="000E3442"/>
    <w:rsid w:val="000E3A64"/>
    <w:rsid w:val="001066AD"/>
    <w:rsid w:val="00111EAE"/>
    <w:rsid w:val="001452D2"/>
    <w:rsid w:val="0017146D"/>
    <w:rsid w:val="001C457D"/>
    <w:rsid w:val="001C4C90"/>
    <w:rsid w:val="001D29A4"/>
    <w:rsid w:val="001D79F8"/>
    <w:rsid w:val="00223D77"/>
    <w:rsid w:val="0024758A"/>
    <w:rsid w:val="00271C2E"/>
    <w:rsid w:val="002A4145"/>
    <w:rsid w:val="002A5FC1"/>
    <w:rsid w:val="002B0933"/>
    <w:rsid w:val="002C408C"/>
    <w:rsid w:val="002D2718"/>
    <w:rsid w:val="00304D69"/>
    <w:rsid w:val="003669CB"/>
    <w:rsid w:val="00373F64"/>
    <w:rsid w:val="003741A5"/>
    <w:rsid w:val="003921CD"/>
    <w:rsid w:val="003978F2"/>
    <w:rsid w:val="003A69AD"/>
    <w:rsid w:val="003B4893"/>
    <w:rsid w:val="003E4DD3"/>
    <w:rsid w:val="003E4DF2"/>
    <w:rsid w:val="003F51BB"/>
    <w:rsid w:val="00410BA2"/>
    <w:rsid w:val="00413340"/>
    <w:rsid w:val="004262DD"/>
    <w:rsid w:val="004334FD"/>
    <w:rsid w:val="00441D9A"/>
    <w:rsid w:val="00452E2D"/>
    <w:rsid w:val="00482105"/>
    <w:rsid w:val="00483BA7"/>
    <w:rsid w:val="0048734F"/>
    <w:rsid w:val="00497761"/>
    <w:rsid w:val="004A3819"/>
    <w:rsid w:val="004A7B4E"/>
    <w:rsid w:val="004C3290"/>
    <w:rsid w:val="004F40C5"/>
    <w:rsid w:val="00507558"/>
    <w:rsid w:val="00537F03"/>
    <w:rsid w:val="0054287F"/>
    <w:rsid w:val="005C0532"/>
    <w:rsid w:val="005C618F"/>
    <w:rsid w:val="005F2213"/>
    <w:rsid w:val="00610DA4"/>
    <w:rsid w:val="0062483C"/>
    <w:rsid w:val="00632A2C"/>
    <w:rsid w:val="00640002"/>
    <w:rsid w:val="00656731"/>
    <w:rsid w:val="006666EB"/>
    <w:rsid w:val="006948C7"/>
    <w:rsid w:val="00696B55"/>
    <w:rsid w:val="006A2C2C"/>
    <w:rsid w:val="006C3A48"/>
    <w:rsid w:val="006C473A"/>
    <w:rsid w:val="006D097E"/>
    <w:rsid w:val="006D0E54"/>
    <w:rsid w:val="006E41B6"/>
    <w:rsid w:val="006F500C"/>
    <w:rsid w:val="006F55B5"/>
    <w:rsid w:val="006F7824"/>
    <w:rsid w:val="007326DF"/>
    <w:rsid w:val="00733643"/>
    <w:rsid w:val="0074158F"/>
    <w:rsid w:val="00746651"/>
    <w:rsid w:val="00747B7E"/>
    <w:rsid w:val="007642BA"/>
    <w:rsid w:val="007709FE"/>
    <w:rsid w:val="0077327F"/>
    <w:rsid w:val="00784227"/>
    <w:rsid w:val="007A4579"/>
    <w:rsid w:val="007A6B82"/>
    <w:rsid w:val="007B6005"/>
    <w:rsid w:val="007C59AE"/>
    <w:rsid w:val="008357B0"/>
    <w:rsid w:val="0084232D"/>
    <w:rsid w:val="00856B67"/>
    <w:rsid w:val="00887BF5"/>
    <w:rsid w:val="008918C3"/>
    <w:rsid w:val="008A1947"/>
    <w:rsid w:val="008A4CA9"/>
    <w:rsid w:val="008C602B"/>
    <w:rsid w:val="008C69F2"/>
    <w:rsid w:val="008D0A74"/>
    <w:rsid w:val="008E5BA7"/>
    <w:rsid w:val="009161F0"/>
    <w:rsid w:val="00956307"/>
    <w:rsid w:val="00984452"/>
    <w:rsid w:val="00985929"/>
    <w:rsid w:val="0099085B"/>
    <w:rsid w:val="009926F6"/>
    <w:rsid w:val="009C775A"/>
    <w:rsid w:val="00A12A3D"/>
    <w:rsid w:val="00A16EA8"/>
    <w:rsid w:val="00A308C4"/>
    <w:rsid w:val="00A73567"/>
    <w:rsid w:val="00A81043"/>
    <w:rsid w:val="00AA143F"/>
    <w:rsid w:val="00AB074D"/>
    <w:rsid w:val="00AB7DDA"/>
    <w:rsid w:val="00AC190F"/>
    <w:rsid w:val="00AD09A3"/>
    <w:rsid w:val="00AE1D01"/>
    <w:rsid w:val="00AF4334"/>
    <w:rsid w:val="00B34825"/>
    <w:rsid w:val="00B41D44"/>
    <w:rsid w:val="00B50FE9"/>
    <w:rsid w:val="00B52CE6"/>
    <w:rsid w:val="00B54780"/>
    <w:rsid w:val="00B773AF"/>
    <w:rsid w:val="00BF4E83"/>
    <w:rsid w:val="00C3241D"/>
    <w:rsid w:val="00C66474"/>
    <w:rsid w:val="00C7051A"/>
    <w:rsid w:val="00C706D1"/>
    <w:rsid w:val="00C75ACD"/>
    <w:rsid w:val="00C9102F"/>
    <w:rsid w:val="00CA64A9"/>
    <w:rsid w:val="00CB3F38"/>
    <w:rsid w:val="00CC05BF"/>
    <w:rsid w:val="00CD64E2"/>
    <w:rsid w:val="00CD65D0"/>
    <w:rsid w:val="00CE650A"/>
    <w:rsid w:val="00CF1024"/>
    <w:rsid w:val="00D019B0"/>
    <w:rsid w:val="00D070E4"/>
    <w:rsid w:val="00D3218B"/>
    <w:rsid w:val="00D362D1"/>
    <w:rsid w:val="00D4030F"/>
    <w:rsid w:val="00D52512"/>
    <w:rsid w:val="00D66B6B"/>
    <w:rsid w:val="00D74E03"/>
    <w:rsid w:val="00D874E4"/>
    <w:rsid w:val="00DB1A32"/>
    <w:rsid w:val="00DE5AED"/>
    <w:rsid w:val="00DF530B"/>
    <w:rsid w:val="00E310A3"/>
    <w:rsid w:val="00E50049"/>
    <w:rsid w:val="00E51F47"/>
    <w:rsid w:val="00E83FAE"/>
    <w:rsid w:val="00EE05E1"/>
    <w:rsid w:val="00EE52F0"/>
    <w:rsid w:val="00EF7F84"/>
    <w:rsid w:val="00F054C3"/>
    <w:rsid w:val="00F21386"/>
    <w:rsid w:val="00F221F1"/>
    <w:rsid w:val="00F277A4"/>
    <w:rsid w:val="00F62E67"/>
    <w:rsid w:val="00F649E8"/>
    <w:rsid w:val="00F73411"/>
    <w:rsid w:val="00F75F77"/>
    <w:rsid w:val="00F860D2"/>
    <w:rsid w:val="00FC5899"/>
    <w:rsid w:val="00FE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63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A1B02B24D264E82A2FC97647481B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45331-E863-4B01-95FA-9D2A3E4314EB}"/>
      </w:docPartPr>
      <w:docPartBody>
        <w:p w:rsidR="002139EE" w:rsidRDefault="00D41375" w:rsidP="00D41375">
          <w:pPr>
            <w:pStyle w:val="7A1B02B24D264E82A2FC97647481BF16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EDF30B7B11B490DB59848E11F060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5F2E6-8211-45D8-B583-29ABAEE8EC11}"/>
      </w:docPartPr>
      <w:docPartBody>
        <w:p w:rsidR="002139EE" w:rsidRDefault="00D41375" w:rsidP="00D41375">
          <w:pPr>
            <w:pStyle w:val="BEDF30B7B11B490DB59848E11F0601F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62F805086E74786A367EF540B183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2BCEA-0D9C-48DC-AE55-F63106B06F16}"/>
      </w:docPartPr>
      <w:docPartBody>
        <w:p w:rsidR="002139EE" w:rsidRDefault="00D41375" w:rsidP="00D41375">
          <w:pPr>
            <w:pStyle w:val="862F805086E74786A367EF540B183F2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585C3897BC94C01885BCC2F1BBE9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35996-FE94-416D-92AE-0239AD3A7A27}"/>
      </w:docPartPr>
      <w:docPartBody>
        <w:p w:rsidR="002139EE" w:rsidRDefault="00D41375" w:rsidP="00D41375">
          <w:pPr>
            <w:pStyle w:val="D585C3897BC94C01885BCC2F1BBE99F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A7951ED7EF48EEB1542FF110774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6130B-EECA-4BB2-99D3-861ACD931CA1}"/>
      </w:docPartPr>
      <w:docPartBody>
        <w:p w:rsidR="002139EE" w:rsidRDefault="00D41375" w:rsidP="00D41375">
          <w:pPr>
            <w:pStyle w:val="0EA7951ED7EF48EEB1542FF11077499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3BFDF624444DB190CB825E4F5BC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8DA65-8384-40FF-90A2-C0CF2B7B8786}"/>
      </w:docPartPr>
      <w:docPartBody>
        <w:p w:rsidR="002139EE" w:rsidRDefault="00D41375" w:rsidP="00D41375">
          <w:pPr>
            <w:pStyle w:val="1F3BFDF624444DB190CB825E4F5BCED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C396E09C8F745CDA7F8FA9E0E0AB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68607-9130-4892-81CE-ABD180EAFD2E}"/>
      </w:docPartPr>
      <w:docPartBody>
        <w:p w:rsidR="002139EE" w:rsidRDefault="00D41375" w:rsidP="00D41375">
          <w:pPr>
            <w:pStyle w:val="FC396E09C8F745CDA7F8FA9E0E0AB2C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AB88EAAA06C4FA68CD0897CC02E6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0ED5E-6C88-4B80-A0FC-88E2BE3C3469}"/>
      </w:docPartPr>
      <w:docPartBody>
        <w:p w:rsidR="002139EE" w:rsidRDefault="00D41375" w:rsidP="00D41375">
          <w:pPr>
            <w:pStyle w:val="BAB88EAAA06C4FA68CD0897CC02E6A7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8695AEA5D0C4FA5AA5CE549CB0D0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2B382-D4DD-421B-8742-43D7BA7BB436}"/>
      </w:docPartPr>
      <w:docPartBody>
        <w:p w:rsidR="002139EE" w:rsidRDefault="00D41375" w:rsidP="00D41375">
          <w:pPr>
            <w:pStyle w:val="A8695AEA5D0C4FA5AA5CE549CB0D0280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C83EA46BB0FE430BB21EF46DB4883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BE0C4-7C98-46B0-87C9-4C8098B22E23}"/>
      </w:docPartPr>
      <w:docPartBody>
        <w:p w:rsidR="002139EE" w:rsidRDefault="00D41375" w:rsidP="00D41375">
          <w:pPr>
            <w:pStyle w:val="C83EA46BB0FE430BB21EF46DB4883DF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85D9760BF904E798D62DF7C2AF72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EE105-F410-4519-882C-471BE0142A8A}"/>
      </w:docPartPr>
      <w:docPartBody>
        <w:p w:rsidR="002139EE" w:rsidRDefault="00D41375" w:rsidP="00D41375">
          <w:pPr>
            <w:pStyle w:val="B85D9760BF904E798D62DF7C2AF72F9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C71AC212DFD4B258F2D91F2155A4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F7382-F96E-45E9-8147-8280CC80966E}"/>
      </w:docPartPr>
      <w:docPartBody>
        <w:p w:rsidR="002139EE" w:rsidRDefault="00D41375" w:rsidP="00D41375">
          <w:pPr>
            <w:pStyle w:val="1C71AC212DFD4B258F2D91F2155A42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34BD6114467480481BAAB59D9B1E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9FA3E-09F4-4370-8140-01F98951145F}"/>
      </w:docPartPr>
      <w:docPartBody>
        <w:p w:rsidR="002139EE" w:rsidRDefault="00D41375" w:rsidP="00D41375">
          <w:pPr>
            <w:pStyle w:val="234BD6114467480481BAAB59D9B1EC7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C9E2B877C484D8AB74856ED7273E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1C7C6-7B30-4A53-A0EA-C826A3E13754}"/>
      </w:docPartPr>
      <w:docPartBody>
        <w:p w:rsidR="002139EE" w:rsidRDefault="00D41375" w:rsidP="00D41375">
          <w:pPr>
            <w:pStyle w:val="0C9E2B877C484D8AB74856ED7273E6D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C4F005D1AD84932B7931FAC76CEE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C324C-25A3-4F8F-8BAB-C75AB6A32816}"/>
      </w:docPartPr>
      <w:docPartBody>
        <w:p w:rsidR="002139EE" w:rsidRDefault="00D41375" w:rsidP="00D41375">
          <w:pPr>
            <w:pStyle w:val="AC4F005D1AD84932B7931FAC76CEE7D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776B3868EBA4B28A982CBDEB6D7D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22C8B-8B5A-46E2-B900-54DB0FE5ABC2}"/>
      </w:docPartPr>
      <w:docPartBody>
        <w:p w:rsidR="002139EE" w:rsidRDefault="00D41375" w:rsidP="00D41375">
          <w:pPr>
            <w:pStyle w:val="7776B3868EBA4B28A982CBDEB6D7DC1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93F06B2A67E45A9BE5F10344CBE8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03998-D689-4A32-A2C4-0B6AE23C8E60}"/>
      </w:docPartPr>
      <w:docPartBody>
        <w:p w:rsidR="002139EE" w:rsidRDefault="00D41375" w:rsidP="00D41375">
          <w:pPr>
            <w:pStyle w:val="C93F06B2A67E45A9BE5F10344CBE82E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01F84ED0D0CB4A99A4FF5CDB517A4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775B4-7DC8-4599-9832-E2863EE9B19F}"/>
      </w:docPartPr>
      <w:docPartBody>
        <w:p w:rsidR="002139EE" w:rsidRDefault="00D41375" w:rsidP="00D41375">
          <w:pPr>
            <w:pStyle w:val="01F84ED0D0CB4A99A4FF5CDB517A48D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58861EAA94142F5BF3B38304C438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202CC-4D43-47E2-865D-BB2307222BE5}"/>
      </w:docPartPr>
      <w:docPartBody>
        <w:p w:rsidR="002139EE" w:rsidRDefault="00D41375" w:rsidP="00D41375">
          <w:pPr>
            <w:pStyle w:val="258861EAA94142F5BF3B38304C438C9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99A46D396A54A4890356C4CBF020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BC05B-6C16-41B0-B4C0-8DC60CC1497E}"/>
      </w:docPartPr>
      <w:docPartBody>
        <w:p w:rsidR="002139EE" w:rsidRDefault="00D41375" w:rsidP="00D41375">
          <w:pPr>
            <w:pStyle w:val="899A46D396A54A4890356C4CBF020C6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4421B209A674060908794AB381E4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8CC51-1B30-4AAF-9484-E7A85879FB98}"/>
      </w:docPartPr>
      <w:docPartBody>
        <w:p w:rsidR="002139EE" w:rsidRDefault="00D41375" w:rsidP="00D41375">
          <w:pPr>
            <w:pStyle w:val="44421B209A674060908794AB381E426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48F17AF45214AB39132EA17FEB5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B3C8E-ACBE-4860-872A-79DC2C98A872}"/>
      </w:docPartPr>
      <w:docPartBody>
        <w:p w:rsidR="002139EE" w:rsidRDefault="00D41375" w:rsidP="00D41375">
          <w:pPr>
            <w:pStyle w:val="448F17AF45214AB39132EA17FEB5093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26521BBAFB6453D84743999D39E9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470E8-AF2B-4770-9911-904AA3DB5DF1}"/>
      </w:docPartPr>
      <w:docPartBody>
        <w:p w:rsidR="002139EE" w:rsidRDefault="00D41375" w:rsidP="00D41375">
          <w:pPr>
            <w:pStyle w:val="426521BBAFB6453D84743999D39E986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8C6B44AD942487BA70AADFD3B74F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3AB0E-0743-4093-98B9-F2046BA7C3E7}"/>
      </w:docPartPr>
      <w:docPartBody>
        <w:p w:rsidR="002139EE" w:rsidRDefault="00D41375" w:rsidP="00D41375">
          <w:pPr>
            <w:pStyle w:val="28C6B44AD942487BA70AADFD3B74F26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1F1E2F52F86444E8511FED4072E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BC195-A330-4B67-8EF5-63448993F031}"/>
      </w:docPartPr>
      <w:docPartBody>
        <w:p w:rsidR="002139EE" w:rsidRDefault="00D41375" w:rsidP="00D41375">
          <w:pPr>
            <w:pStyle w:val="91F1E2F52F86444E8511FED4072EDB9C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D0353360179142238B131D4BEF40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D4433-5961-497E-9C64-E718E1FF132C}"/>
      </w:docPartPr>
      <w:docPartBody>
        <w:p w:rsidR="002139EE" w:rsidRDefault="00D41375" w:rsidP="00D41375">
          <w:pPr>
            <w:pStyle w:val="D0353360179142238B131D4BEF40178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589467C51F4D4A9ABA34FD9B23202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19B83-7E77-4DB9-A4FA-64AED14224A8}"/>
      </w:docPartPr>
      <w:docPartBody>
        <w:p w:rsidR="002139EE" w:rsidRDefault="00D41375" w:rsidP="00D41375">
          <w:pPr>
            <w:pStyle w:val="589467C51F4D4A9ABA34FD9B23202FD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F6C647E2C2F4971957C5A86123FE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2EFC7-52E7-4272-BEC2-87618DF9BF5F}"/>
      </w:docPartPr>
      <w:docPartBody>
        <w:p w:rsidR="002139EE" w:rsidRDefault="00D41375" w:rsidP="00D41375">
          <w:pPr>
            <w:pStyle w:val="4F6C647E2C2F4971957C5A86123FE6B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DDAC84D04CC4171BAA99A179A861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DAA94-49ED-4B90-8962-4A2F57CD1F8A}"/>
      </w:docPartPr>
      <w:docPartBody>
        <w:p w:rsidR="002139EE" w:rsidRDefault="00D41375" w:rsidP="00D41375">
          <w:pPr>
            <w:pStyle w:val="BDDAC84D04CC4171BAA99A179A86117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F7CC4CB4258434DB985D7F972CBB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13A3-CB3E-4DCA-9231-5812133AB31D}"/>
      </w:docPartPr>
      <w:docPartBody>
        <w:p w:rsidR="002139EE" w:rsidRDefault="00D41375" w:rsidP="00D41375">
          <w:pPr>
            <w:pStyle w:val="5F7CC4CB4258434DB985D7F972CBB59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9CEBCBE24584B23815683CD62F76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7355-CACE-45F0-81BB-1DAF19C37F15}"/>
      </w:docPartPr>
      <w:docPartBody>
        <w:p w:rsidR="002139EE" w:rsidRDefault="00D41375" w:rsidP="00D41375">
          <w:pPr>
            <w:pStyle w:val="59CEBCBE24584B23815683CD62F76311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991B5C5B9474578BEB59A5326550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07B52-CADD-40FE-9181-7C4B816B9C90}"/>
      </w:docPartPr>
      <w:docPartBody>
        <w:p w:rsidR="002139EE" w:rsidRDefault="00D41375" w:rsidP="00D41375">
          <w:pPr>
            <w:pStyle w:val="8991B5C5B9474578BEB59A5326550B2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135CACAF394468493055C5A88A5C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67EAA-1A80-44C9-94F1-ED001F68994C}"/>
      </w:docPartPr>
      <w:docPartBody>
        <w:p w:rsidR="002139EE" w:rsidRDefault="00D41375" w:rsidP="00D41375">
          <w:pPr>
            <w:pStyle w:val="2135CACAF394468493055C5A88A5CF0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5D0EBC4C12F473A921F4BE34CCF8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276B6-ABA7-4AB8-A5DA-E09B7839796B}"/>
      </w:docPartPr>
      <w:docPartBody>
        <w:p w:rsidR="002139EE" w:rsidRDefault="00D41375" w:rsidP="00D41375">
          <w:pPr>
            <w:pStyle w:val="25D0EBC4C12F473A921F4BE34CCF889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6FF3441554F489C9BB3EBC2C0DFB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D4078-2385-4A47-93BE-E596E2D1C0C5}"/>
      </w:docPartPr>
      <w:docPartBody>
        <w:p w:rsidR="002139EE" w:rsidRDefault="00D41375" w:rsidP="00D41375">
          <w:pPr>
            <w:pStyle w:val="66FF3441554F489C9BB3EBC2C0DFB67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97B8B00314544DC8129ADDF21B80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3B9A9-C726-4E26-A31E-A9BF47E8D883}"/>
      </w:docPartPr>
      <w:docPartBody>
        <w:p w:rsidR="002139EE" w:rsidRDefault="00D41375" w:rsidP="00D41375">
          <w:pPr>
            <w:pStyle w:val="597B8B00314544DC8129ADDF21B8009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0254007642F43EC82D567273603A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29EBC-92DD-41EC-A75A-CCB4E31A7A65}"/>
      </w:docPartPr>
      <w:docPartBody>
        <w:p w:rsidR="002139EE" w:rsidRDefault="00D41375" w:rsidP="00D41375">
          <w:pPr>
            <w:pStyle w:val="B0254007642F43EC82D567273603AE5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28BA06B6AF34A1C8512E5EFC7ECB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56A3C-84DC-401D-9372-FBAC7DBC9761}"/>
      </w:docPartPr>
      <w:docPartBody>
        <w:p w:rsidR="002139EE" w:rsidRDefault="00D41375" w:rsidP="00D41375">
          <w:pPr>
            <w:pStyle w:val="128BA06B6AF34A1C8512E5EFC7ECB18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FB064AA68314468982144C4E4DAE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267D6-CF10-425C-BE08-2900296307CB}"/>
      </w:docPartPr>
      <w:docPartBody>
        <w:p w:rsidR="002139EE" w:rsidRDefault="00D41375" w:rsidP="00D41375">
          <w:pPr>
            <w:pStyle w:val="BFB064AA68314468982144C4E4DAE856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D92971F11A914E3C97C79B730DED5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85E63-D5B1-4E93-97DE-CBBFEE2C4CCE}"/>
      </w:docPartPr>
      <w:docPartBody>
        <w:p w:rsidR="002139EE" w:rsidRDefault="00D41375" w:rsidP="00D41375">
          <w:pPr>
            <w:pStyle w:val="D92971F11A914E3C97C79B730DED588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0B89E937C964E07A12910DCD9E22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8DA7C-5C53-4656-AD59-FE90E11E6B00}"/>
      </w:docPartPr>
      <w:docPartBody>
        <w:p w:rsidR="002139EE" w:rsidRDefault="00D41375" w:rsidP="00D41375">
          <w:pPr>
            <w:pStyle w:val="80B89E937C964E07A12910DCD9E223D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8A767CC71804A75AECBEF4199E6C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DA88F-1C2C-43AA-97B6-3332084BAF33}"/>
      </w:docPartPr>
      <w:docPartBody>
        <w:p w:rsidR="002139EE" w:rsidRDefault="00D41375" w:rsidP="00D41375">
          <w:pPr>
            <w:pStyle w:val="48A767CC71804A75AECBEF4199E6C18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DB22F98F30E4BE9892B42CA695B6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7D5BA-372A-48B5-A57B-8CC4D5E355CB}"/>
      </w:docPartPr>
      <w:docPartBody>
        <w:p w:rsidR="002139EE" w:rsidRDefault="00D41375" w:rsidP="00D41375">
          <w:pPr>
            <w:pStyle w:val="DDB22F98F30E4BE9892B42CA695B605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9DD332057774AFB90CCAED9801C5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2D33F-5629-4D0D-8B07-3B0D9F65EA02}"/>
      </w:docPartPr>
      <w:docPartBody>
        <w:p w:rsidR="002139EE" w:rsidRDefault="00D41375" w:rsidP="00D41375">
          <w:pPr>
            <w:pStyle w:val="39DD332057774AFB90CCAED9801C5AF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13A3EA41DFD42388AE0E32C3E3D6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AEFC8-021A-4B4A-BFA4-48766A7B3220}"/>
      </w:docPartPr>
      <w:docPartBody>
        <w:p w:rsidR="002139EE" w:rsidRDefault="00D41375" w:rsidP="00D41375">
          <w:pPr>
            <w:pStyle w:val="813A3EA41DFD42388AE0E32C3E3D6C98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FE81FB5033D8459D83B16ABA7A302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D7D45-28B2-41D4-9506-BE9CB7358351}"/>
      </w:docPartPr>
      <w:docPartBody>
        <w:p w:rsidR="002139EE" w:rsidRDefault="00D41375" w:rsidP="00D41375">
          <w:pPr>
            <w:pStyle w:val="FE81FB5033D8459D83B16ABA7A302E26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962E5D4ED5C64B5CBD0F26DB86839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25667-B870-470D-A1B6-BCC855BA8D59}"/>
      </w:docPartPr>
      <w:docPartBody>
        <w:p w:rsidR="002139EE" w:rsidRDefault="00D41375" w:rsidP="00D41375">
          <w:pPr>
            <w:pStyle w:val="962E5D4ED5C64B5CBD0F26DB8683992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E8C23EB48F24C4F80777740217A5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36D9E-A1F6-4D7E-B2F9-2F8A76C23D2B}"/>
      </w:docPartPr>
      <w:docPartBody>
        <w:p w:rsidR="002139EE" w:rsidRDefault="00D41375" w:rsidP="00D41375">
          <w:pPr>
            <w:pStyle w:val="9E8C23EB48F24C4F80777740217A540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353EDE331DF4DA683646824D530D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95948-FF2B-49CE-BE08-FAB565A3652E}"/>
      </w:docPartPr>
      <w:docPartBody>
        <w:p w:rsidR="002139EE" w:rsidRDefault="00D41375" w:rsidP="00D41375">
          <w:pPr>
            <w:pStyle w:val="8353EDE331DF4DA683646824D530D6D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D5A1EAEFA0B4F3FB6813E119B2A4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B1774-D6FC-4BA0-B01D-402D5A3C4BA9}"/>
      </w:docPartPr>
      <w:docPartBody>
        <w:p w:rsidR="002139EE" w:rsidRDefault="00D41375" w:rsidP="00D41375">
          <w:pPr>
            <w:pStyle w:val="9D5A1EAEFA0B4F3FB6813E119B2A469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A0A07F3245D48CB890DF54C8AAFE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368AA-8686-4FF7-9BD8-A175BC048AF5}"/>
      </w:docPartPr>
      <w:docPartBody>
        <w:p w:rsidR="002139EE" w:rsidRDefault="00D41375" w:rsidP="00D41375">
          <w:pPr>
            <w:pStyle w:val="8A0A07F3245D48CB890DF54C8AAFE59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5CA5BF01DF349A1BCC3A820E399B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48D30-E635-4AF8-990D-AA03BE4DF024}"/>
      </w:docPartPr>
      <w:docPartBody>
        <w:p w:rsidR="002139EE" w:rsidRDefault="00D41375" w:rsidP="00D41375">
          <w:pPr>
            <w:pStyle w:val="E5CA5BF01DF349A1BCC3A820E399B40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5AB04B63E184A56881EFC52CACE5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30FE8-2638-4B2A-91B1-B5B685682EAA}"/>
      </w:docPartPr>
      <w:docPartBody>
        <w:p w:rsidR="002139EE" w:rsidRDefault="00D41375" w:rsidP="00D41375">
          <w:pPr>
            <w:pStyle w:val="D5AB04B63E184A56881EFC52CACE54F5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0F2FB360515424781B491CAEEE49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860B5-710C-4EF6-8F6F-29DCA2864B9C}"/>
      </w:docPartPr>
      <w:docPartBody>
        <w:p w:rsidR="002139EE" w:rsidRDefault="00D41375" w:rsidP="00D41375">
          <w:pPr>
            <w:pStyle w:val="30F2FB360515424781B491CAEEE49328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0D9CEE726F9F45EABF8A42F58C7D1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7274B-2F7A-4A88-998D-901FDD026CDD}"/>
      </w:docPartPr>
      <w:docPartBody>
        <w:p w:rsidR="002139EE" w:rsidRDefault="00D41375" w:rsidP="00D41375">
          <w:pPr>
            <w:pStyle w:val="0D9CEE726F9F45EABF8A42F58C7D15D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47310E57AFF4BA38DCABAAE6B9A9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E4C6-64DC-46BF-919E-188DC4287325}"/>
      </w:docPartPr>
      <w:docPartBody>
        <w:p w:rsidR="002139EE" w:rsidRDefault="00D41375" w:rsidP="00D41375">
          <w:pPr>
            <w:pStyle w:val="D47310E57AFF4BA38DCABAAE6B9A96F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521FFC46A344818AF362190827C7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4B1D2-29E1-483B-B44B-F3010F6D1E22}"/>
      </w:docPartPr>
      <w:docPartBody>
        <w:p w:rsidR="002139EE" w:rsidRDefault="00D41375" w:rsidP="00D41375">
          <w:pPr>
            <w:pStyle w:val="A521FFC46A344818AF362190827C7E4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3F7AFACAD8F48CA868E891D732D7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266AD-EA8A-4F10-BC24-1E0FA725AAF5}"/>
      </w:docPartPr>
      <w:docPartBody>
        <w:p w:rsidR="002139EE" w:rsidRDefault="00D41375" w:rsidP="00D41375">
          <w:pPr>
            <w:pStyle w:val="33F7AFACAD8F48CA868E891D732D7BD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1A04C6"/>
    <w:rsid w:val="002139EE"/>
    <w:rsid w:val="00395A90"/>
    <w:rsid w:val="003A6C83"/>
    <w:rsid w:val="003E283F"/>
    <w:rsid w:val="00582D7C"/>
    <w:rsid w:val="00592FE0"/>
    <w:rsid w:val="00596CE1"/>
    <w:rsid w:val="005B5363"/>
    <w:rsid w:val="005E411A"/>
    <w:rsid w:val="00893092"/>
    <w:rsid w:val="008B28FF"/>
    <w:rsid w:val="008B554D"/>
    <w:rsid w:val="00B0415F"/>
    <w:rsid w:val="00B744CA"/>
    <w:rsid w:val="00C802B8"/>
    <w:rsid w:val="00C833F7"/>
    <w:rsid w:val="00D41375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1375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7A1B02B24D264E82A2FC97647481BF16">
    <w:name w:val="7A1B02B24D264E82A2FC97647481BF16"/>
    <w:rsid w:val="00D41375"/>
    <w:pPr>
      <w:spacing w:after="160" w:line="259" w:lineRule="auto"/>
    </w:pPr>
  </w:style>
  <w:style w:type="paragraph" w:customStyle="1" w:styleId="BEDF30B7B11B490DB59848E11F0601FB">
    <w:name w:val="BEDF30B7B11B490DB59848E11F0601FB"/>
    <w:rsid w:val="00D41375"/>
    <w:pPr>
      <w:spacing w:after="160" w:line="259" w:lineRule="auto"/>
    </w:pPr>
  </w:style>
  <w:style w:type="paragraph" w:customStyle="1" w:styleId="862F805086E74786A367EF540B183F28">
    <w:name w:val="862F805086E74786A367EF540B183F28"/>
    <w:rsid w:val="00D41375"/>
    <w:pPr>
      <w:spacing w:after="160" w:line="259" w:lineRule="auto"/>
    </w:pPr>
  </w:style>
  <w:style w:type="paragraph" w:customStyle="1" w:styleId="D585C3897BC94C01885BCC2F1BBE99F4">
    <w:name w:val="D585C3897BC94C01885BCC2F1BBE99F4"/>
    <w:rsid w:val="00D41375"/>
    <w:pPr>
      <w:spacing w:after="160" w:line="259" w:lineRule="auto"/>
    </w:pPr>
  </w:style>
  <w:style w:type="paragraph" w:customStyle="1" w:styleId="0EA7951ED7EF48EEB1542FF110774993">
    <w:name w:val="0EA7951ED7EF48EEB1542FF110774993"/>
    <w:rsid w:val="00D41375"/>
    <w:pPr>
      <w:spacing w:after="160" w:line="259" w:lineRule="auto"/>
    </w:pPr>
  </w:style>
  <w:style w:type="paragraph" w:customStyle="1" w:styleId="1F3BFDF624444DB190CB825E4F5BCEDB">
    <w:name w:val="1F3BFDF624444DB190CB825E4F5BCEDB"/>
    <w:rsid w:val="00D41375"/>
    <w:pPr>
      <w:spacing w:after="160" w:line="259" w:lineRule="auto"/>
    </w:pPr>
  </w:style>
  <w:style w:type="paragraph" w:customStyle="1" w:styleId="FC396E09C8F745CDA7F8FA9E0E0AB2C4">
    <w:name w:val="FC396E09C8F745CDA7F8FA9E0E0AB2C4"/>
    <w:rsid w:val="00D41375"/>
    <w:pPr>
      <w:spacing w:after="160" w:line="259" w:lineRule="auto"/>
    </w:pPr>
  </w:style>
  <w:style w:type="paragraph" w:customStyle="1" w:styleId="BAB88EAAA06C4FA68CD0897CC02E6A7A">
    <w:name w:val="BAB88EAAA06C4FA68CD0897CC02E6A7A"/>
    <w:rsid w:val="00D41375"/>
    <w:pPr>
      <w:spacing w:after="160" w:line="259" w:lineRule="auto"/>
    </w:pPr>
  </w:style>
  <w:style w:type="paragraph" w:customStyle="1" w:styleId="A8695AEA5D0C4FA5AA5CE549CB0D0280">
    <w:name w:val="A8695AEA5D0C4FA5AA5CE549CB0D0280"/>
    <w:rsid w:val="00D41375"/>
    <w:pPr>
      <w:spacing w:after="160" w:line="259" w:lineRule="auto"/>
    </w:pPr>
  </w:style>
  <w:style w:type="paragraph" w:customStyle="1" w:styleId="C83EA46BB0FE430BB21EF46DB4883DF9">
    <w:name w:val="C83EA46BB0FE430BB21EF46DB4883DF9"/>
    <w:rsid w:val="00D41375"/>
    <w:pPr>
      <w:spacing w:after="160" w:line="259" w:lineRule="auto"/>
    </w:pPr>
  </w:style>
  <w:style w:type="paragraph" w:customStyle="1" w:styleId="B85D9760BF904E798D62DF7C2AF72F9F">
    <w:name w:val="B85D9760BF904E798D62DF7C2AF72F9F"/>
    <w:rsid w:val="00D41375"/>
    <w:pPr>
      <w:spacing w:after="160" w:line="259" w:lineRule="auto"/>
    </w:pPr>
  </w:style>
  <w:style w:type="paragraph" w:customStyle="1" w:styleId="1C71AC212DFD4B258F2D91F2155A4211">
    <w:name w:val="1C71AC212DFD4B258F2D91F2155A4211"/>
    <w:rsid w:val="00D41375"/>
    <w:pPr>
      <w:spacing w:after="160" w:line="259" w:lineRule="auto"/>
    </w:pPr>
  </w:style>
  <w:style w:type="paragraph" w:customStyle="1" w:styleId="234BD6114467480481BAAB59D9B1EC71">
    <w:name w:val="234BD6114467480481BAAB59D9B1EC71"/>
    <w:rsid w:val="00D41375"/>
    <w:pPr>
      <w:spacing w:after="160" w:line="259" w:lineRule="auto"/>
    </w:pPr>
  </w:style>
  <w:style w:type="paragraph" w:customStyle="1" w:styleId="0C9E2B877C484D8AB74856ED7273E6DF">
    <w:name w:val="0C9E2B877C484D8AB74856ED7273E6DF"/>
    <w:rsid w:val="00D41375"/>
    <w:pPr>
      <w:spacing w:after="160" w:line="259" w:lineRule="auto"/>
    </w:pPr>
  </w:style>
  <w:style w:type="paragraph" w:customStyle="1" w:styleId="AC4F005D1AD84932B7931FAC76CEE7DB">
    <w:name w:val="AC4F005D1AD84932B7931FAC76CEE7DB"/>
    <w:rsid w:val="00D41375"/>
    <w:pPr>
      <w:spacing w:after="160" w:line="259" w:lineRule="auto"/>
    </w:pPr>
  </w:style>
  <w:style w:type="paragraph" w:customStyle="1" w:styleId="7776B3868EBA4B28A982CBDEB6D7DC1F">
    <w:name w:val="7776B3868EBA4B28A982CBDEB6D7DC1F"/>
    <w:rsid w:val="00D41375"/>
    <w:pPr>
      <w:spacing w:after="160" w:line="259" w:lineRule="auto"/>
    </w:pPr>
  </w:style>
  <w:style w:type="paragraph" w:customStyle="1" w:styleId="C93F06B2A67E45A9BE5F10344CBE82EB">
    <w:name w:val="C93F06B2A67E45A9BE5F10344CBE82EB"/>
    <w:rsid w:val="00D41375"/>
    <w:pPr>
      <w:spacing w:after="160" w:line="259" w:lineRule="auto"/>
    </w:pPr>
  </w:style>
  <w:style w:type="paragraph" w:customStyle="1" w:styleId="01F84ED0D0CB4A99A4FF5CDB517A48DF">
    <w:name w:val="01F84ED0D0CB4A99A4FF5CDB517A48DF"/>
    <w:rsid w:val="00D41375"/>
    <w:pPr>
      <w:spacing w:after="160" w:line="259" w:lineRule="auto"/>
    </w:pPr>
  </w:style>
  <w:style w:type="paragraph" w:customStyle="1" w:styleId="258861EAA94142F5BF3B38304C438C98">
    <w:name w:val="258861EAA94142F5BF3B38304C438C98"/>
    <w:rsid w:val="00D41375"/>
    <w:pPr>
      <w:spacing w:after="160" w:line="259" w:lineRule="auto"/>
    </w:pPr>
  </w:style>
  <w:style w:type="paragraph" w:customStyle="1" w:styleId="899A46D396A54A4890356C4CBF020C6F">
    <w:name w:val="899A46D396A54A4890356C4CBF020C6F"/>
    <w:rsid w:val="00D41375"/>
    <w:pPr>
      <w:spacing w:after="160" w:line="259" w:lineRule="auto"/>
    </w:pPr>
  </w:style>
  <w:style w:type="paragraph" w:customStyle="1" w:styleId="44421B209A674060908794AB381E4261">
    <w:name w:val="44421B209A674060908794AB381E4261"/>
    <w:rsid w:val="00D41375"/>
    <w:pPr>
      <w:spacing w:after="160" w:line="259" w:lineRule="auto"/>
    </w:pPr>
  </w:style>
  <w:style w:type="paragraph" w:customStyle="1" w:styleId="448F17AF45214AB39132EA17FEB5093F">
    <w:name w:val="448F17AF45214AB39132EA17FEB5093F"/>
    <w:rsid w:val="00D41375"/>
    <w:pPr>
      <w:spacing w:after="160" w:line="259" w:lineRule="auto"/>
    </w:pPr>
  </w:style>
  <w:style w:type="paragraph" w:customStyle="1" w:styleId="426521BBAFB6453D84743999D39E9864">
    <w:name w:val="426521BBAFB6453D84743999D39E9864"/>
    <w:rsid w:val="00D41375"/>
    <w:pPr>
      <w:spacing w:after="160" w:line="259" w:lineRule="auto"/>
    </w:pPr>
  </w:style>
  <w:style w:type="paragraph" w:customStyle="1" w:styleId="28C6B44AD942487BA70AADFD3B74F262">
    <w:name w:val="28C6B44AD942487BA70AADFD3B74F262"/>
    <w:rsid w:val="00D41375"/>
    <w:pPr>
      <w:spacing w:after="160" w:line="259" w:lineRule="auto"/>
    </w:pPr>
  </w:style>
  <w:style w:type="paragraph" w:customStyle="1" w:styleId="91F1E2F52F86444E8511FED4072EDB9C">
    <w:name w:val="91F1E2F52F86444E8511FED4072EDB9C"/>
    <w:rsid w:val="00D41375"/>
    <w:pPr>
      <w:spacing w:after="160" w:line="259" w:lineRule="auto"/>
    </w:pPr>
  </w:style>
  <w:style w:type="paragraph" w:customStyle="1" w:styleId="D0353360179142238B131D4BEF401787">
    <w:name w:val="D0353360179142238B131D4BEF401787"/>
    <w:rsid w:val="00D41375"/>
    <w:pPr>
      <w:spacing w:after="160" w:line="259" w:lineRule="auto"/>
    </w:pPr>
  </w:style>
  <w:style w:type="paragraph" w:customStyle="1" w:styleId="589467C51F4D4A9ABA34FD9B23202FD0">
    <w:name w:val="589467C51F4D4A9ABA34FD9B23202FD0"/>
    <w:rsid w:val="00D41375"/>
    <w:pPr>
      <w:spacing w:after="160" w:line="259" w:lineRule="auto"/>
    </w:pPr>
  </w:style>
  <w:style w:type="paragraph" w:customStyle="1" w:styleId="4F6C647E2C2F4971957C5A86123FE6BA">
    <w:name w:val="4F6C647E2C2F4971957C5A86123FE6BA"/>
    <w:rsid w:val="00D41375"/>
    <w:pPr>
      <w:spacing w:after="160" w:line="259" w:lineRule="auto"/>
    </w:pPr>
  </w:style>
  <w:style w:type="paragraph" w:customStyle="1" w:styleId="BDDAC84D04CC4171BAA99A179A86117F">
    <w:name w:val="BDDAC84D04CC4171BAA99A179A86117F"/>
    <w:rsid w:val="00D41375"/>
    <w:pPr>
      <w:spacing w:after="160" w:line="259" w:lineRule="auto"/>
    </w:pPr>
  </w:style>
  <w:style w:type="paragraph" w:customStyle="1" w:styleId="5F7CC4CB4258434DB985D7F972CBB590">
    <w:name w:val="5F7CC4CB4258434DB985D7F972CBB590"/>
    <w:rsid w:val="00D41375"/>
    <w:pPr>
      <w:spacing w:after="160" w:line="259" w:lineRule="auto"/>
    </w:pPr>
  </w:style>
  <w:style w:type="paragraph" w:customStyle="1" w:styleId="59CEBCBE24584B23815683CD62F76311">
    <w:name w:val="59CEBCBE24584B23815683CD62F76311"/>
    <w:rsid w:val="00D41375"/>
    <w:pPr>
      <w:spacing w:after="160" w:line="259" w:lineRule="auto"/>
    </w:pPr>
  </w:style>
  <w:style w:type="paragraph" w:customStyle="1" w:styleId="8991B5C5B9474578BEB59A5326550B27">
    <w:name w:val="8991B5C5B9474578BEB59A5326550B27"/>
    <w:rsid w:val="00D41375"/>
    <w:pPr>
      <w:spacing w:after="160" w:line="259" w:lineRule="auto"/>
    </w:pPr>
  </w:style>
  <w:style w:type="paragraph" w:customStyle="1" w:styleId="2135CACAF394468493055C5A88A5CF09">
    <w:name w:val="2135CACAF394468493055C5A88A5CF09"/>
    <w:rsid w:val="00D41375"/>
    <w:pPr>
      <w:spacing w:after="160" w:line="259" w:lineRule="auto"/>
    </w:pPr>
  </w:style>
  <w:style w:type="paragraph" w:customStyle="1" w:styleId="25D0EBC4C12F473A921F4BE34CCF8895">
    <w:name w:val="25D0EBC4C12F473A921F4BE34CCF8895"/>
    <w:rsid w:val="00D41375"/>
    <w:pPr>
      <w:spacing w:after="160" w:line="259" w:lineRule="auto"/>
    </w:pPr>
  </w:style>
  <w:style w:type="paragraph" w:customStyle="1" w:styleId="66FF3441554F489C9BB3EBC2C0DFB672">
    <w:name w:val="66FF3441554F489C9BB3EBC2C0DFB672"/>
    <w:rsid w:val="00D41375"/>
    <w:pPr>
      <w:spacing w:after="160" w:line="259" w:lineRule="auto"/>
    </w:pPr>
  </w:style>
  <w:style w:type="paragraph" w:customStyle="1" w:styleId="597B8B00314544DC8129ADDF21B80090">
    <w:name w:val="597B8B00314544DC8129ADDF21B80090"/>
    <w:rsid w:val="00D41375"/>
    <w:pPr>
      <w:spacing w:after="160" w:line="259" w:lineRule="auto"/>
    </w:pPr>
  </w:style>
  <w:style w:type="paragraph" w:customStyle="1" w:styleId="B0254007642F43EC82D567273603AE58">
    <w:name w:val="B0254007642F43EC82D567273603AE58"/>
    <w:rsid w:val="00D41375"/>
    <w:pPr>
      <w:spacing w:after="160" w:line="259" w:lineRule="auto"/>
    </w:pPr>
  </w:style>
  <w:style w:type="paragraph" w:customStyle="1" w:styleId="128BA06B6AF34A1C8512E5EFC7ECB182">
    <w:name w:val="128BA06B6AF34A1C8512E5EFC7ECB182"/>
    <w:rsid w:val="00D41375"/>
    <w:pPr>
      <w:spacing w:after="160" w:line="259" w:lineRule="auto"/>
    </w:pPr>
  </w:style>
  <w:style w:type="paragraph" w:customStyle="1" w:styleId="BFB064AA68314468982144C4E4DAE856">
    <w:name w:val="BFB064AA68314468982144C4E4DAE856"/>
    <w:rsid w:val="00D41375"/>
    <w:pPr>
      <w:spacing w:after="160" w:line="259" w:lineRule="auto"/>
    </w:pPr>
  </w:style>
  <w:style w:type="paragraph" w:customStyle="1" w:styleId="D92971F11A914E3C97C79B730DED588F">
    <w:name w:val="D92971F11A914E3C97C79B730DED588F"/>
    <w:rsid w:val="00D41375"/>
    <w:pPr>
      <w:spacing w:after="160" w:line="259" w:lineRule="auto"/>
    </w:pPr>
  </w:style>
  <w:style w:type="paragraph" w:customStyle="1" w:styleId="80B89E937C964E07A12910DCD9E223D3">
    <w:name w:val="80B89E937C964E07A12910DCD9E223D3"/>
    <w:rsid w:val="00D41375"/>
    <w:pPr>
      <w:spacing w:after="160" w:line="259" w:lineRule="auto"/>
    </w:pPr>
  </w:style>
  <w:style w:type="paragraph" w:customStyle="1" w:styleId="48A767CC71804A75AECBEF4199E6C18E">
    <w:name w:val="48A767CC71804A75AECBEF4199E6C18E"/>
    <w:rsid w:val="00D41375"/>
    <w:pPr>
      <w:spacing w:after="160" w:line="259" w:lineRule="auto"/>
    </w:pPr>
  </w:style>
  <w:style w:type="paragraph" w:customStyle="1" w:styleId="DDB22F98F30E4BE9892B42CA695B6054">
    <w:name w:val="DDB22F98F30E4BE9892B42CA695B6054"/>
    <w:rsid w:val="00D41375"/>
    <w:pPr>
      <w:spacing w:after="160" w:line="259" w:lineRule="auto"/>
    </w:pPr>
  </w:style>
  <w:style w:type="paragraph" w:customStyle="1" w:styleId="39DD332057774AFB90CCAED9801C5AFB">
    <w:name w:val="39DD332057774AFB90CCAED9801C5AFB"/>
    <w:rsid w:val="00D41375"/>
    <w:pPr>
      <w:spacing w:after="160" w:line="259" w:lineRule="auto"/>
    </w:pPr>
  </w:style>
  <w:style w:type="paragraph" w:customStyle="1" w:styleId="813A3EA41DFD42388AE0E32C3E3D6C98">
    <w:name w:val="813A3EA41DFD42388AE0E32C3E3D6C98"/>
    <w:rsid w:val="00D41375"/>
    <w:pPr>
      <w:spacing w:after="160" w:line="259" w:lineRule="auto"/>
    </w:pPr>
  </w:style>
  <w:style w:type="paragraph" w:customStyle="1" w:styleId="FE81FB5033D8459D83B16ABA7A302E26">
    <w:name w:val="FE81FB5033D8459D83B16ABA7A302E26"/>
    <w:rsid w:val="00D41375"/>
    <w:pPr>
      <w:spacing w:after="160" w:line="259" w:lineRule="auto"/>
    </w:pPr>
  </w:style>
  <w:style w:type="paragraph" w:customStyle="1" w:styleId="962E5D4ED5C64B5CBD0F26DB8683992F">
    <w:name w:val="962E5D4ED5C64B5CBD0F26DB8683992F"/>
    <w:rsid w:val="00D41375"/>
    <w:pPr>
      <w:spacing w:after="160" w:line="259" w:lineRule="auto"/>
    </w:pPr>
  </w:style>
  <w:style w:type="paragraph" w:customStyle="1" w:styleId="9E8C23EB48F24C4F80777740217A5405">
    <w:name w:val="9E8C23EB48F24C4F80777740217A5405"/>
    <w:rsid w:val="00D41375"/>
    <w:pPr>
      <w:spacing w:after="160" w:line="259" w:lineRule="auto"/>
    </w:pPr>
  </w:style>
  <w:style w:type="paragraph" w:customStyle="1" w:styleId="8353EDE331DF4DA683646824D530D6D4">
    <w:name w:val="8353EDE331DF4DA683646824D530D6D4"/>
    <w:rsid w:val="00D41375"/>
    <w:pPr>
      <w:spacing w:after="160" w:line="259" w:lineRule="auto"/>
    </w:pPr>
  </w:style>
  <w:style w:type="paragraph" w:customStyle="1" w:styleId="9D5A1EAEFA0B4F3FB6813E119B2A4697">
    <w:name w:val="9D5A1EAEFA0B4F3FB6813E119B2A4697"/>
    <w:rsid w:val="00D41375"/>
    <w:pPr>
      <w:spacing w:after="160" w:line="259" w:lineRule="auto"/>
    </w:pPr>
  </w:style>
  <w:style w:type="paragraph" w:customStyle="1" w:styleId="8A0A07F3245D48CB890DF54C8AAFE597">
    <w:name w:val="8A0A07F3245D48CB890DF54C8AAFE597"/>
    <w:rsid w:val="00D41375"/>
    <w:pPr>
      <w:spacing w:after="160" w:line="259" w:lineRule="auto"/>
    </w:pPr>
  </w:style>
  <w:style w:type="paragraph" w:customStyle="1" w:styleId="E5CA5BF01DF349A1BCC3A820E399B406">
    <w:name w:val="E5CA5BF01DF349A1BCC3A820E399B406"/>
    <w:rsid w:val="00D41375"/>
    <w:pPr>
      <w:spacing w:after="160" w:line="259" w:lineRule="auto"/>
    </w:pPr>
  </w:style>
  <w:style w:type="paragraph" w:customStyle="1" w:styleId="D5AB04B63E184A56881EFC52CACE54F5">
    <w:name w:val="D5AB04B63E184A56881EFC52CACE54F5"/>
    <w:rsid w:val="00D41375"/>
    <w:pPr>
      <w:spacing w:after="160" w:line="259" w:lineRule="auto"/>
    </w:pPr>
  </w:style>
  <w:style w:type="paragraph" w:customStyle="1" w:styleId="30F2FB360515424781B491CAEEE49328">
    <w:name w:val="30F2FB360515424781B491CAEEE49328"/>
    <w:rsid w:val="00D41375"/>
    <w:pPr>
      <w:spacing w:after="160" w:line="259" w:lineRule="auto"/>
    </w:pPr>
  </w:style>
  <w:style w:type="paragraph" w:customStyle="1" w:styleId="0D9CEE726F9F45EABF8A42F58C7D15D2">
    <w:name w:val="0D9CEE726F9F45EABF8A42F58C7D15D2"/>
    <w:rsid w:val="00D41375"/>
    <w:pPr>
      <w:spacing w:after="160" w:line="259" w:lineRule="auto"/>
    </w:pPr>
  </w:style>
  <w:style w:type="paragraph" w:customStyle="1" w:styleId="D47310E57AFF4BA38DCABAAE6B9A96F6">
    <w:name w:val="D47310E57AFF4BA38DCABAAE6B9A96F6"/>
    <w:rsid w:val="00D41375"/>
    <w:pPr>
      <w:spacing w:after="160" w:line="259" w:lineRule="auto"/>
    </w:pPr>
  </w:style>
  <w:style w:type="paragraph" w:customStyle="1" w:styleId="A521FFC46A344818AF362190827C7E48">
    <w:name w:val="A521FFC46A344818AF362190827C7E48"/>
    <w:rsid w:val="00D41375"/>
    <w:pPr>
      <w:spacing w:after="160" w:line="259" w:lineRule="auto"/>
    </w:pPr>
  </w:style>
  <w:style w:type="paragraph" w:customStyle="1" w:styleId="33F7AFACAD8F48CA868E891D732D7BD9">
    <w:name w:val="33F7AFACAD8F48CA868E891D732D7BD9"/>
    <w:rsid w:val="00D4137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1324</Words>
  <Characters>7547</Characters>
  <Application>Microsoft Office Word</Application>
  <DocSecurity>8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67</cp:revision>
  <dcterms:created xsi:type="dcterms:W3CDTF">2022-05-13T17:06:00Z</dcterms:created>
  <dcterms:modified xsi:type="dcterms:W3CDTF">2022-05-19T19:39:00Z</dcterms:modified>
</cp:coreProperties>
</file>